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EBF6" w14:textId="77777777" w:rsidR="00724FCD" w:rsidRPr="00730135" w:rsidRDefault="00724FCD" w:rsidP="00724FCD">
      <w:pPr>
        <w:rPr>
          <w:rFonts w:ascii="Times New Roman" w:hAnsi="Times New Roman" w:cs="Times New Roman"/>
          <w:i/>
          <w:color w:val="000000" w:themeColor="text1"/>
          <w:sz w:val="24"/>
          <w:szCs w:val="24"/>
          <w:u w:val="single"/>
        </w:rPr>
      </w:pPr>
    </w:p>
    <w:p w14:paraId="4DD6DF1C" w14:textId="77777777" w:rsidR="0065496F" w:rsidRPr="00730135" w:rsidRDefault="0065496F" w:rsidP="0065496F">
      <w:pPr>
        <w:spacing w:after="0"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730135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091205T4PTT </w:t>
      </w:r>
    </w:p>
    <w:p w14:paraId="473A15AE" w14:textId="77777777" w:rsidR="0065496F" w:rsidRPr="00730135" w:rsidRDefault="0065496F" w:rsidP="0065496F">
      <w:pPr>
        <w:spacing w:after="0"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730135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PERIOPERATIVE THEATRE TECHNOLOGY LEVEL 5</w:t>
      </w:r>
    </w:p>
    <w:p w14:paraId="5A79993F" w14:textId="77777777" w:rsidR="00491D09" w:rsidRPr="00730135" w:rsidRDefault="00491D09" w:rsidP="0065496F">
      <w:pPr>
        <w:spacing w:after="0"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730135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HE/OS/TT/CC/06/5/A </w:t>
      </w:r>
    </w:p>
    <w:p w14:paraId="66865CFC" w14:textId="48CF1653" w:rsidR="00491D09" w:rsidRPr="00730135" w:rsidRDefault="00B92D3F" w:rsidP="0065496F">
      <w:pPr>
        <w:spacing w:after="0"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730135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PROVIDE HEALTH EDUCATION AND PROMOTION SERVICES </w:t>
      </w:r>
    </w:p>
    <w:p w14:paraId="3F0AC0B5" w14:textId="4BAA14ED" w:rsidR="0065496F" w:rsidRPr="00730135" w:rsidRDefault="0065496F" w:rsidP="0065496F">
      <w:pPr>
        <w:spacing w:after="0"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730135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Nov. /Dec. 2022 </w:t>
      </w:r>
    </w:p>
    <w:p w14:paraId="1A8FA4FE" w14:textId="77777777" w:rsidR="0065496F" w:rsidRPr="00730135" w:rsidRDefault="0065496F" w:rsidP="0065496F">
      <w:pPr>
        <w:spacing w:after="219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Calibri" w:hAnsi="Times New Roman" w:cs="Times New Roman"/>
          <w:noProof/>
          <w:color w:val="000000"/>
          <w:sz w:val="24"/>
          <w:szCs w:val="24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6B93DA4" wp14:editId="2B7E96B8">
            <wp:simplePos x="0" y="0"/>
            <wp:positionH relativeFrom="margin">
              <wp:align>left</wp:align>
            </wp:positionH>
            <wp:positionV relativeFrom="paragraph">
              <wp:posOffset>151765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</w:p>
    <w:p w14:paraId="13B95175" w14:textId="77777777" w:rsidR="0065496F" w:rsidRPr="00730135" w:rsidRDefault="0065496F" w:rsidP="0065496F">
      <w:pPr>
        <w:tabs>
          <w:tab w:val="left" w:pos="1110"/>
          <w:tab w:val="center" w:pos="5159"/>
        </w:tabs>
        <w:spacing w:after="0"/>
        <w:ind w:left="418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HE KENYA NATIONAL EXAMINATIONS COUNCIL </w:t>
      </w:r>
    </w:p>
    <w:p w14:paraId="4776BD49" w14:textId="77777777" w:rsidR="0065496F" w:rsidRPr="00730135" w:rsidRDefault="0065496F" w:rsidP="0065496F">
      <w:pPr>
        <w:spacing w:after="0"/>
        <w:ind w:left="420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314873CF" w14:textId="77777777" w:rsidR="0065496F" w:rsidRPr="00730135" w:rsidRDefault="0065496F" w:rsidP="0065496F">
      <w:pPr>
        <w:spacing w:after="192"/>
        <w:ind w:left="540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438FA151" w14:textId="77777777" w:rsidR="0065496F" w:rsidRPr="00730135" w:rsidRDefault="0065496F" w:rsidP="0065496F">
      <w:pPr>
        <w:spacing w:after="163"/>
        <w:ind w:left="360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WRITTEN ASSESSMENT </w:t>
      </w:r>
    </w:p>
    <w:p w14:paraId="782C8773" w14:textId="77777777" w:rsidR="0065496F" w:rsidRPr="00730135" w:rsidRDefault="0065496F" w:rsidP="0065496F">
      <w:pPr>
        <w:spacing w:after="158"/>
        <w:ind w:left="1085" w:right="715" w:hanging="10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ime: 3 hours </w:t>
      </w:r>
    </w:p>
    <w:p w14:paraId="5F553D9D" w14:textId="77777777" w:rsidR="0065496F" w:rsidRPr="00730135" w:rsidRDefault="0065496F" w:rsidP="0065496F">
      <w:pPr>
        <w:keepNext/>
        <w:keepLines/>
        <w:spacing w:after="153"/>
        <w:ind w:left="-5" w:hanging="10"/>
        <w:outlineLvl w:val="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STRUCTIONS TO CANDIDATES </w:t>
      </w:r>
    </w:p>
    <w:p w14:paraId="64298D2B" w14:textId="77777777" w:rsidR="0065496F" w:rsidRPr="00730135" w:rsidRDefault="0065496F" w:rsidP="0065496F">
      <w:pPr>
        <w:tabs>
          <w:tab w:val="left" w:pos="567"/>
          <w:tab w:val="right" w:pos="9639"/>
        </w:tabs>
        <w:spacing w:after="0" w:line="360" w:lineRule="auto"/>
        <w:ind w:right="1264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</w:pPr>
      <w:r w:rsidRPr="007301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  <w:t xml:space="preserve">Maximum marks for each question are indicated in brackets </w:t>
      </w:r>
      <w:proofErr w:type="gramStart"/>
      <w:r w:rsidRPr="007301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  <w:t>( )</w:t>
      </w:r>
      <w:proofErr w:type="gramEnd"/>
      <w:r w:rsidRPr="007301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  <w:t>.</w:t>
      </w:r>
    </w:p>
    <w:p w14:paraId="2919A25C" w14:textId="77777777" w:rsidR="0065496F" w:rsidRPr="00730135" w:rsidRDefault="0065496F" w:rsidP="0065496F">
      <w:pPr>
        <w:tabs>
          <w:tab w:val="left" w:pos="567"/>
          <w:tab w:val="right" w:pos="9639"/>
        </w:tabs>
        <w:spacing w:after="0" w:line="360" w:lineRule="auto"/>
        <w:ind w:right="1264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</w:pPr>
      <w:r w:rsidRPr="007301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  <w:t xml:space="preserve">This paper consists of </w:t>
      </w:r>
      <w:r w:rsidRPr="00730135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val="en-ZA"/>
        </w:rPr>
        <w:t>THREE</w:t>
      </w:r>
      <w:r w:rsidRPr="007301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  <w:t xml:space="preserve"> sections: A, B and C.</w:t>
      </w:r>
    </w:p>
    <w:p w14:paraId="577660F0" w14:textId="77777777" w:rsidR="0065496F" w:rsidRPr="00730135" w:rsidRDefault="0065496F" w:rsidP="0065496F">
      <w:pPr>
        <w:tabs>
          <w:tab w:val="left" w:pos="567"/>
          <w:tab w:val="right" w:pos="9639"/>
        </w:tabs>
        <w:spacing w:after="0" w:line="360" w:lineRule="auto"/>
        <w:ind w:right="1264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</w:pPr>
      <w:r w:rsidRPr="007301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  <w:t xml:space="preserve">Answer questions as per instructions in each section. </w:t>
      </w:r>
    </w:p>
    <w:p w14:paraId="7371B5E5" w14:textId="77777777" w:rsidR="0065496F" w:rsidRPr="00730135" w:rsidRDefault="0065496F" w:rsidP="0065496F">
      <w:pPr>
        <w:tabs>
          <w:tab w:val="left" w:pos="567"/>
          <w:tab w:val="right" w:pos="9639"/>
        </w:tabs>
        <w:spacing w:after="0" w:line="360" w:lineRule="auto"/>
        <w:ind w:right="1264"/>
        <w:rPr>
          <w:rFonts w:ascii="Times New Roman" w:eastAsia="Times New Roman" w:hAnsi="Times New Roman" w:cs="Times New Roman"/>
          <w:color w:val="000000"/>
          <w:sz w:val="24"/>
          <w:szCs w:val="24"/>
          <w:lang w:val="en-ZA"/>
        </w:rPr>
      </w:pPr>
      <w:r w:rsidRPr="007301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ZA"/>
        </w:rPr>
        <w:t>You are provided with a separate answer booklet</w:t>
      </w: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  <w:lang w:val="en-ZA"/>
        </w:rPr>
        <w:t>.</w:t>
      </w:r>
    </w:p>
    <w:p w14:paraId="6C5C02CE" w14:textId="77777777" w:rsidR="0065496F" w:rsidRPr="00730135" w:rsidRDefault="0065496F" w:rsidP="0065496F">
      <w:pPr>
        <w:spacing w:after="4" w:line="266" w:lineRule="auto"/>
        <w:ind w:left="-5" w:hanging="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E49957" w14:textId="77777777" w:rsidR="0065496F" w:rsidRPr="00730135" w:rsidRDefault="0065496F" w:rsidP="0065496F">
      <w:pPr>
        <w:spacing w:after="113"/>
        <w:ind w:right="847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</w:t>
      </w:r>
    </w:p>
    <w:p w14:paraId="07DF9F2A" w14:textId="77777777" w:rsidR="0065496F" w:rsidRPr="00730135" w:rsidRDefault="0065496F" w:rsidP="0065496F">
      <w:pPr>
        <w:spacing w:after="115"/>
        <w:ind w:left="1085" w:right="1036" w:hanging="1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</w:p>
    <w:p w14:paraId="28E9B3A6" w14:textId="77777777" w:rsidR="0065496F" w:rsidRPr="00730135" w:rsidRDefault="0065496F" w:rsidP="0065496F">
      <w:pPr>
        <w:spacing w:after="115"/>
        <w:ind w:left="1085" w:right="1036" w:hanging="1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89DB349" w14:textId="77777777" w:rsidR="0065496F" w:rsidRPr="00730135" w:rsidRDefault="0065496F" w:rsidP="0065496F">
      <w:pPr>
        <w:spacing w:after="115"/>
        <w:ind w:left="1085" w:right="1036" w:hanging="1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4F3B20A" w14:textId="77777777" w:rsidR="0065496F" w:rsidRPr="00730135" w:rsidRDefault="0065496F" w:rsidP="0065496F">
      <w:pPr>
        <w:spacing w:after="115"/>
        <w:ind w:left="1085" w:right="1036" w:hanging="1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401FE27" w14:textId="77777777" w:rsidR="0065496F" w:rsidRPr="00730135" w:rsidRDefault="0065496F" w:rsidP="0065496F">
      <w:pPr>
        <w:spacing w:after="115"/>
        <w:ind w:left="1085" w:right="1036" w:hanging="10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his paper consists of SEVEN (7) printed pages </w:t>
      </w:r>
    </w:p>
    <w:p w14:paraId="6B7FF3CF" w14:textId="77777777" w:rsidR="0065496F" w:rsidRPr="00730135" w:rsidRDefault="0065496F" w:rsidP="0065496F">
      <w:pPr>
        <w:spacing w:after="0" w:line="357" w:lineRule="auto"/>
        <w:ind w:left="1085" w:right="1037" w:hanging="10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andidates should check the question paper to ascertain that all pages are printed as indicated and that no questions are missing</w:t>
      </w:r>
      <w:r w:rsidRPr="0073013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</w:p>
    <w:p w14:paraId="1A849A3F" w14:textId="77777777" w:rsidR="00887776" w:rsidRPr="00730135" w:rsidRDefault="00887776" w:rsidP="00887776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144BA3B" w14:textId="4B969356" w:rsidR="00724FCD" w:rsidRPr="00730135" w:rsidRDefault="00724FCD" w:rsidP="00887776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ja-JP"/>
        </w:rPr>
      </w:pPr>
    </w:p>
    <w:p w14:paraId="59927073" w14:textId="77777777" w:rsidR="00887776" w:rsidRPr="00730135" w:rsidRDefault="00887776" w:rsidP="00992C7C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6342DE9B" w14:textId="77777777" w:rsidR="00887776" w:rsidRPr="00730135" w:rsidRDefault="00887776" w:rsidP="00797C6C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0346CC57" w14:textId="2112FF0E" w:rsidR="00992C7C" w:rsidRPr="00730135" w:rsidRDefault="00992C7C" w:rsidP="00992C7C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7301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SECT</w:t>
      </w:r>
      <w:r w:rsidR="0070503F" w:rsidRPr="007301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ION A </w:t>
      </w:r>
      <w:r w:rsidRPr="007301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(20 MARKS)</w:t>
      </w:r>
    </w:p>
    <w:p w14:paraId="1A8D1637" w14:textId="22BC1187" w:rsidR="00887776" w:rsidRPr="00730135" w:rsidRDefault="00DE5FE5" w:rsidP="00887776">
      <w:pPr>
        <w:spacing w:after="0" w:line="240" w:lineRule="auto"/>
        <w:jc w:val="center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(A</w:t>
      </w:r>
      <w:r w:rsidR="00887776" w:rsidRPr="007301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nswer all questions in this section, each question 1 mark)</w:t>
      </w:r>
    </w:p>
    <w:p w14:paraId="109F2517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public </w:t>
      </w:r>
      <w:proofErr w:type="spellStart"/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>heath</w:t>
      </w:r>
      <w:proofErr w:type="spellEnd"/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urse who does Blood Pressure screening and related health education is conducting </w:t>
      </w:r>
    </w:p>
    <w:p w14:paraId="445E9495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ivities in the level of  </w:t>
      </w:r>
    </w:p>
    <w:p w14:paraId="7B76FEED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. primary prevention </w:t>
      </w:r>
    </w:p>
    <w:p w14:paraId="1F1ED265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*b. secondary prevention </w:t>
      </w:r>
    </w:p>
    <w:p w14:paraId="7C7A2FC0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. tertiary prevention </w:t>
      </w:r>
    </w:p>
    <w:p w14:paraId="7686C864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. focused prevention </w:t>
      </w:r>
    </w:p>
    <w:p w14:paraId="2BC2970B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3295E6E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. The health educator who teaches proper body mechanics for bending and lifting is conducting </w:t>
      </w:r>
    </w:p>
    <w:p w14:paraId="45188F35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ivities in the level of </w:t>
      </w:r>
    </w:p>
    <w:p w14:paraId="5A3AB7A6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*a. primary prevention </w:t>
      </w:r>
    </w:p>
    <w:p w14:paraId="19A43B84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. secondary prevention </w:t>
      </w:r>
    </w:p>
    <w:p w14:paraId="4C8BF31F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. tertiary prevention </w:t>
      </w:r>
    </w:p>
    <w:p w14:paraId="2FFAC0A2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. focused prevention </w:t>
      </w:r>
    </w:p>
    <w:p w14:paraId="41BCCE8F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34D1746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The clinic nurse who refers a client with Multiple Sclerosis to a support group and provides </w:t>
      </w:r>
    </w:p>
    <w:p w14:paraId="3F828B4E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formation about community resources for counseling is conducting activities in the level of </w:t>
      </w:r>
    </w:p>
    <w:p w14:paraId="0E2715FE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. primary prevention </w:t>
      </w:r>
    </w:p>
    <w:p w14:paraId="0C8375E9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. secondary prevention </w:t>
      </w:r>
    </w:p>
    <w:p w14:paraId="2A4F2DCF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*c. tertiary prevention </w:t>
      </w:r>
    </w:p>
    <w:p w14:paraId="3A9D2096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. focused prevention </w:t>
      </w:r>
    </w:p>
    <w:p w14:paraId="38F7F1C9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1B0376F3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. A home health nurse who provides skin care and repositioning of a client on bedrest is conducting </w:t>
      </w:r>
    </w:p>
    <w:p w14:paraId="6EF71454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ivities in </w:t>
      </w:r>
    </w:p>
    <w:p w14:paraId="17D3C25E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. health promotion </w:t>
      </w:r>
    </w:p>
    <w:p w14:paraId="31D460B3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*b. health protection </w:t>
      </w:r>
    </w:p>
    <w:p w14:paraId="3B8E709E" w14:textId="77777777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. health prevention </w:t>
      </w:r>
    </w:p>
    <w:p w14:paraId="5508B092" w14:textId="0F018BED" w:rsidR="00992C7C" w:rsidRPr="00730135" w:rsidRDefault="00992C7C" w:rsidP="00992C7C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00000"/>
          <w:sz w:val="24"/>
          <w:szCs w:val="24"/>
        </w:rPr>
        <w:t>d. rehabilitation</w:t>
      </w:r>
    </w:p>
    <w:p w14:paraId="4F43EFF8" w14:textId="77777777" w:rsidR="00992C7C" w:rsidRPr="00730135" w:rsidRDefault="00992C7C" w:rsidP="00992C7C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60C0291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perioperative theatre technologist who does Blood Pressure screening and related health education is conducting activities in the level of;</w:t>
      </w:r>
    </w:p>
    <w:p w14:paraId="65CB3B8E" w14:textId="77777777" w:rsidR="00797C6C" w:rsidRPr="00730135" w:rsidRDefault="00797C6C" w:rsidP="00797C6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imary prevention </w:t>
      </w:r>
    </w:p>
    <w:p w14:paraId="40B8B058" w14:textId="77777777" w:rsidR="00797C6C" w:rsidRPr="00730135" w:rsidRDefault="00797C6C" w:rsidP="00797C6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condary prevention </w:t>
      </w:r>
    </w:p>
    <w:p w14:paraId="0852002E" w14:textId="77777777" w:rsidR="00797C6C" w:rsidRPr="00730135" w:rsidRDefault="00797C6C" w:rsidP="00797C6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ertiary prevention </w:t>
      </w:r>
    </w:p>
    <w:p w14:paraId="4CDDA0E1" w14:textId="77777777" w:rsidR="00797C6C" w:rsidRPr="00730135" w:rsidRDefault="00797C6C" w:rsidP="00797C6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cused prevention </w:t>
      </w:r>
    </w:p>
    <w:p w14:paraId="6D71AC1B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The main type of evaluation in health education and promotion is;</w:t>
      </w:r>
    </w:p>
    <w:p w14:paraId="3CE475E1" w14:textId="77777777" w:rsidR="00797C6C" w:rsidRPr="00730135" w:rsidRDefault="00797C6C" w:rsidP="00797C6C">
      <w:pPr>
        <w:pStyle w:val="ListParagraph"/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Clinical and summative evaluation</w:t>
      </w:r>
    </w:p>
    <w:p w14:paraId="238B0C23" w14:textId="77777777" w:rsidR="00797C6C" w:rsidRPr="00730135" w:rsidRDefault="00797C6C" w:rsidP="00797C6C">
      <w:pPr>
        <w:pStyle w:val="ListParagraph"/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Written and clinical evaluation</w:t>
      </w:r>
    </w:p>
    <w:p w14:paraId="285D5490" w14:textId="77777777" w:rsidR="00797C6C" w:rsidRPr="00730135" w:rsidRDefault="00797C6C" w:rsidP="00797C6C">
      <w:pPr>
        <w:pStyle w:val="ListParagraph"/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Formative and written evaluation</w:t>
      </w:r>
    </w:p>
    <w:p w14:paraId="1F81D47B" w14:textId="77777777" w:rsidR="00797C6C" w:rsidRPr="00730135" w:rsidRDefault="00797C6C" w:rsidP="00797C6C">
      <w:pPr>
        <w:pStyle w:val="ListParagraph"/>
        <w:numPr>
          <w:ilvl w:val="0"/>
          <w:numId w:val="3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bCs/>
          <w:sz w:val="24"/>
          <w:szCs w:val="24"/>
        </w:rPr>
        <w:t>Formative and summative evaluation</w:t>
      </w:r>
    </w:p>
    <w:p w14:paraId="52C1470D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 example of a statements that reflect the </w:t>
      </w:r>
      <w:proofErr w:type="spellStart"/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contemplation</w:t>
      </w:r>
      <w:proofErr w:type="spellEnd"/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age of the behavior change model is;</w:t>
      </w:r>
    </w:p>
    <w:p w14:paraId="5BCFABCA" w14:textId="77777777" w:rsidR="00797C6C" w:rsidRPr="00730135" w:rsidRDefault="00797C6C" w:rsidP="00797C6C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"I think I will join a fitness club next month because exercise is going to reduce my risk of having a heart attack." </w:t>
      </w:r>
    </w:p>
    <w:p w14:paraId="48FE5E11" w14:textId="77777777" w:rsidR="00797C6C" w:rsidRPr="00730135" w:rsidRDefault="00797C6C" w:rsidP="00797C6C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"I don't think I can change my cholesterol levels with my diet.  High cholesterol runs in my family." </w:t>
      </w:r>
    </w:p>
    <w:p w14:paraId="616B8B6A" w14:textId="77777777" w:rsidR="00797C6C" w:rsidRPr="00730135" w:rsidRDefault="00797C6C" w:rsidP="00797C6C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"I don't worry about my cholesterol anymore.  It has been controlled well with a low fat diet and exercise plan for 6 months." </w:t>
      </w:r>
    </w:p>
    <w:p w14:paraId="75D04828" w14:textId="77777777" w:rsidR="00797C6C" w:rsidRPr="00730135" w:rsidRDefault="00797C6C" w:rsidP="00797C6C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"I stopped using butter on my sandwiches to help lower my cholesterol." </w:t>
      </w:r>
    </w:p>
    <w:p w14:paraId="526D20E3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The focal point of triangular process of teaching is;</w:t>
      </w:r>
    </w:p>
    <w:p w14:paraId="3F939622" w14:textId="77777777" w:rsidR="00797C6C" w:rsidRPr="00730135" w:rsidRDefault="00797C6C" w:rsidP="00797C6C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Teaching method</w:t>
      </w:r>
    </w:p>
    <w:p w14:paraId="1BF35EE2" w14:textId="77777777" w:rsidR="00797C6C" w:rsidRPr="00730135" w:rsidRDefault="00797C6C" w:rsidP="00797C6C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Teacher</w:t>
      </w:r>
    </w:p>
    <w:p w14:paraId="628BD758" w14:textId="77777777" w:rsidR="00797C6C" w:rsidRPr="00730135" w:rsidRDefault="00797C6C" w:rsidP="00797C6C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Pupil</w:t>
      </w:r>
    </w:p>
    <w:p w14:paraId="29D1439B" w14:textId="77777777" w:rsidR="00797C6C" w:rsidRPr="00730135" w:rsidRDefault="00797C6C" w:rsidP="00797C6C">
      <w:pPr>
        <w:pStyle w:val="ListParagraph"/>
        <w:numPr>
          <w:ilvl w:val="0"/>
          <w:numId w:val="2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Contents</w:t>
      </w:r>
    </w:p>
    <w:p w14:paraId="5C1B55B7" w14:textId="77777777" w:rsidR="00797C6C" w:rsidRPr="00730135" w:rsidRDefault="00797C6C" w:rsidP="00797C6C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</w:p>
    <w:p w14:paraId="1FB44777" w14:textId="77777777" w:rsidR="00797C6C" w:rsidRPr="00730135" w:rsidRDefault="00797C6C" w:rsidP="00797C6C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</w:p>
    <w:p w14:paraId="62266EFA" w14:textId="77777777" w:rsidR="00797C6C" w:rsidRPr="00730135" w:rsidRDefault="00797C6C" w:rsidP="00797C6C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</w:p>
    <w:p w14:paraId="0729D0C3" w14:textId="77777777" w:rsidR="00465E54" w:rsidRPr="00730135" w:rsidRDefault="00465E54" w:rsidP="00797C6C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</w:p>
    <w:p w14:paraId="777C6959" w14:textId="77777777" w:rsidR="00797C6C" w:rsidRPr="00730135" w:rsidRDefault="00797C6C" w:rsidP="00797C6C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The goal of teaching in health education is;</w:t>
      </w:r>
    </w:p>
    <w:p w14:paraId="7AE2772F" w14:textId="77777777" w:rsidR="00797C6C" w:rsidRPr="00730135" w:rsidRDefault="00797C6C" w:rsidP="00797C6C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lastRenderedPageBreak/>
        <w:t>To give information</w:t>
      </w:r>
    </w:p>
    <w:p w14:paraId="5D035004" w14:textId="77777777" w:rsidR="00797C6C" w:rsidRPr="00730135" w:rsidRDefault="00797C6C" w:rsidP="00797C6C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To involve pupils in activities</w:t>
      </w:r>
    </w:p>
    <w:p w14:paraId="632192BA" w14:textId="77777777" w:rsidR="00797C6C" w:rsidRPr="00730135" w:rsidRDefault="00797C6C" w:rsidP="00797C6C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To impart knowledge</w:t>
      </w:r>
    </w:p>
    <w:p w14:paraId="1A06CB48" w14:textId="77777777" w:rsidR="00797C6C" w:rsidRPr="00730135" w:rsidRDefault="00797C6C" w:rsidP="00797C6C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color w:val="050505"/>
          <w:sz w:val="24"/>
          <w:szCs w:val="24"/>
        </w:rPr>
        <w:t>Desirable change in behavior</w:t>
      </w:r>
    </w:p>
    <w:p w14:paraId="11B1373E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most basic type of health promotion program is; </w:t>
      </w:r>
    </w:p>
    <w:p w14:paraId="56A0EDD5" w14:textId="77777777" w:rsidR="00797C6C" w:rsidRPr="00730135" w:rsidRDefault="00797C6C" w:rsidP="00797C6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tilizing a variety of media for information dissemination </w:t>
      </w:r>
    </w:p>
    <w:p w14:paraId="76D0F9F0" w14:textId="77777777" w:rsidR="00797C6C" w:rsidRPr="00730135" w:rsidRDefault="00797C6C" w:rsidP="00797C6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nducting health risk surveys </w:t>
      </w:r>
    </w:p>
    <w:p w14:paraId="4A116C2A" w14:textId="77777777" w:rsidR="00797C6C" w:rsidRPr="00730135" w:rsidRDefault="00797C6C" w:rsidP="00797C6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viding counseling for lifestyle and behavior change </w:t>
      </w:r>
    </w:p>
    <w:p w14:paraId="196F6A64" w14:textId="77777777" w:rsidR="00797C6C" w:rsidRPr="00730135" w:rsidRDefault="00797C6C" w:rsidP="00797C6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cilitating environmental control programs</w:t>
      </w:r>
    </w:p>
    <w:p w14:paraId="62513DB7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most appropriate media used for instant message dissemination among the youth in Kenya is;</w:t>
      </w:r>
    </w:p>
    <w:p w14:paraId="61B988F1" w14:textId="77777777" w:rsidR="00797C6C" w:rsidRPr="00730135" w:rsidRDefault="00797C6C" w:rsidP="00797C6C">
      <w:pPr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ws papers</w:t>
      </w:r>
    </w:p>
    <w:p w14:paraId="25C7823C" w14:textId="77777777" w:rsidR="00797C6C" w:rsidRPr="00730135" w:rsidRDefault="00797C6C" w:rsidP="00797C6C">
      <w:pPr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dio </w:t>
      </w:r>
    </w:p>
    <w:p w14:paraId="71DBF4DC" w14:textId="77777777" w:rsidR="00797C6C" w:rsidRPr="00730135" w:rsidRDefault="00797C6C" w:rsidP="00797C6C">
      <w:pPr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net</w:t>
      </w:r>
    </w:p>
    <w:p w14:paraId="1E4D9D8D" w14:textId="77777777" w:rsidR="00797C6C" w:rsidRPr="00730135" w:rsidRDefault="00797C6C" w:rsidP="00797C6C">
      <w:pPr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ill boards </w:t>
      </w:r>
    </w:p>
    <w:p w14:paraId="22A1E6FE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The main focus of the health promotion model is;</w:t>
      </w:r>
    </w:p>
    <w:p w14:paraId="38275DAA" w14:textId="77777777" w:rsidR="00797C6C" w:rsidRPr="00730135" w:rsidRDefault="00797C6C" w:rsidP="00797C6C">
      <w:pPr>
        <w:pStyle w:val="ListParagraph"/>
        <w:numPr>
          <w:ilvl w:val="0"/>
          <w:numId w:val="3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t focuses on examining client health behaviors</w:t>
      </w:r>
    </w:p>
    <w:p w14:paraId="59410FDC" w14:textId="77777777" w:rsidR="00797C6C" w:rsidRPr="00730135" w:rsidRDefault="00797C6C" w:rsidP="00797C6C">
      <w:pPr>
        <w:pStyle w:val="ListParagraph"/>
        <w:numPr>
          <w:ilvl w:val="0"/>
          <w:numId w:val="3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t focuses on helping people achieve higher level of wellbeing</w:t>
      </w:r>
    </w:p>
    <w:p w14:paraId="300A413E" w14:textId="77777777" w:rsidR="00797C6C" w:rsidRPr="00730135" w:rsidRDefault="00797C6C" w:rsidP="00797C6C">
      <w:pPr>
        <w:pStyle w:val="ListParagraph"/>
        <w:numPr>
          <w:ilvl w:val="0"/>
          <w:numId w:val="3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t focuses on behavior change mechanisms for smokers only</w:t>
      </w:r>
    </w:p>
    <w:p w14:paraId="1475A498" w14:textId="77777777" w:rsidR="00797C6C" w:rsidRPr="00730135" w:rsidRDefault="00797C6C" w:rsidP="00797C6C">
      <w:pPr>
        <w:pStyle w:val="ListParagraph"/>
        <w:numPr>
          <w:ilvl w:val="0"/>
          <w:numId w:val="3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t focuses on voluntary and forced behavior change</w:t>
      </w:r>
    </w:p>
    <w:p w14:paraId="0038101F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hich of the following statements reflect the maintenance stage of the behavior change model? </w:t>
      </w:r>
    </w:p>
    <w:p w14:paraId="01CF31E2" w14:textId="77777777" w:rsidR="00797C6C" w:rsidRPr="00730135" w:rsidRDefault="00797C6C" w:rsidP="00797C6C">
      <w:pPr>
        <w:pStyle w:val="ListParagraph"/>
        <w:numPr>
          <w:ilvl w:val="1"/>
          <w:numId w:val="1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"I am learning more about low fat substitutions, and am trying them with my favorite recipes." </w:t>
      </w:r>
    </w:p>
    <w:p w14:paraId="04B95C8F" w14:textId="77777777" w:rsidR="00797C6C" w:rsidRPr="00730135" w:rsidRDefault="00797C6C" w:rsidP="00797C6C">
      <w:pPr>
        <w:pStyle w:val="ListParagraph"/>
        <w:numPr>
          <w:ilvl w:val="1"/>
          <w:numId w:val="1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"I quit my diet a few weeks ago, and I plan to start it again after the holidays." </w:t>
      </w:r>
    </w:p>
    <w:p w14:paraId="5620974E" w14:textId="77777777" w:rsidR="00797C6C" w:rsidRPr="00730135" w:rsidRDefault="00797C6C" w:rsidP="00797C6C">
      <w:pPr>
        <w:pStyle w:val="ListParagraph"/>
        <w:numPr>
          <w:ilvl w:val="1"/>
          <w:numId w:val="1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"I need to eat lots of fatty foods because I have a high metabolism." </w:t>
      </w:r>
    </w:p>
    <w:p w14:paraId="3B595C39" w14:textId="77777777" w:rsidR="00797C6C" w:rsidRPr="00730135" w:rsidRDefault="00797C6C" w:rsidP="00797C6C">
      <w:pPr>
        <w:pStyle w:val="ListParagraph"/>
        <w:numPr>
          <w:ilvl w:val="1"/>
          <w:numId w:val="1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 make low fat choices when I eat at home, but it is a little more difficult to find low fat meals when I dine out."</w:t>
      </w:r>
    </w:p>
    <w:p w14:paraId="6E33C06F" w14:textId="77777777" w:rsidR="00797C6C" w:rsidRPr="00730135" w:rsidRDefault="00797C6C" w:rsidP="00797C6C">
      <w:pPr>
        <w:pStyle w:val="ListParagraph"/>
        <w:spacing w:after="0" w:line="360" w:lineRule="auto"/>
        <w:ind w:left="16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26A5856" w14:textId="77777777" w:rsidR="00797C6C" w:rsidRPr="00730135" w:rsidRDefault="00797C6C" w:rsidP="00797C6C">
      <w:pPr>
        <w:pStyle w:val="ListParagraph"/>
        <w:spacing w:after="0" w:line="360" w:lineRule="auto"/>
        <w:ind w:left="16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4CBB861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"Readiness for enhanced self-concept" is best described as;</w:t>
      </w:r>
    </w:p>
    <w:p w14:paraId="266D329D" w14:textId="77777777" w:rsidR="00797C6C" w:rsidRPr="00730135" w:rsidRDefault="00797C6C" w:rsidP="00797C6C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Psychological diagnosis </w:t>
      </w:r>
    </w:p>
    <w:p w14:paraId="463B6E8D" w14:textId="77777777" w:rsidR="00797C6C" w:rsidRPr="00730135" w:rsidRDefault="00797C6C" w:rsidP="00797C6C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ellness diagnosis </w:t>
      </w:r>
    </w:p>
    <w:p w14:paraId="710CF5EE" w14:textId="77777777" w:rsidR="00797C6C" w:rsidRPr="00730135" w:rsidRDefault="00797C6C" w:rsidP="00797C6C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piritual diagnosis </w:t>
      </w:r>
    </w:p>
    <w:p w14:paraId="19439C15" w14:textId="77777777" w:rsidR="00797C6C" w:rsidRPr="00730135" w:rsidRDefault="00797C6C" w:rsidP="00797C6C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alth perception diagnosis </w:t>
      </w:r>
    </w:p>
    <w:p w14:paraId="51C78567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hen developing health promotion plans with clients, you should take the role of </w:t>
      </w:r>
    </w:p>
    <w:p w14:paraId="6E55ADF6" w14:textId="77777777" w:rsidR="00797C6C" w:rsidRPr="00730135" w:rsidRDefault="00797C6C" w:rsidP="00797C6C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dvisor </w:t>
      </w:r>
    </w:p>
    <w:p w14:paraId="67FFA5A2" w14:textId="77777777" w:rsidR="00797C6C" w:rsidRPr="00730135" w:rsidRDefault="00797C6C" w:rsidP="00797C6C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unselor</w:t>
      </w:r>
    </w:p>
    <w:p w14:paraId="55822E03" w14:textId="77777777" w:rsidR="00797C6C" w:rsidRPr="00730135" w:rsidRDefault="00797C6C" w:rsidP="00797C6C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dvocate </w:t>
      </w:r>
    </w:p>
    <w:p w14:paraId="7E2C1415" w14:textId="77777777" w:rsidR="00797C6C" w:rsidRPr="00730135" w:rsidRDefault="00797C6C" w:rsidP="00797C6C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source person </w:t>
      </w:r>
    </w:p>
    <w:p w14:paraId="7C0B7884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method of teaching where participants learn by exchanging their views and experiences is </w:t>
      </w:r>
    </w:p>
    <w:p w14:paraId="5F1B48C7" w14:textId="77777777" w:rsidR="00797C6C" w:rsidRPr="00730135" w:rsidRDefault="00797C6C" w:rsidP="00797C6C">
      <w:pPr>
        <w:numPr>
          <w:ilvl w:val="0"/>
          <w:numId w:val="2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ymposium</w:t>
      </w:r>
    </w:p>
    <w:p w14:paraId="34C3D8A1" w14:textId="77777777" w:rsidR="00797C6C" w:rsidRPr="00730135" w:rsidRDefault="00797C6C" w:rsidP="00797C6C">
      <w:pPr>
        <w:numPr>
          <w:ilvl w:val="0"/>
          <w:numId w:val="2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roup Discussion</w:t>
      </w:r>
    </w:p>
    <w:p w14:paraId="585A6643" w14:textId="77777777" w:rsidR="00797C6C" w:rsidRPr="00730135" w:rsidRDefault="00797C6C" w:rsidP="00797C6C">
      <w:pPr>
        <w:numPr>
          <w:ilvl w:val="0"/>
          <w:numId w:val="2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urveys </w:t>
      </w:r>
    </w:p>
    <w:p w14:paraId="1F120703" w14:textId="77777777" w:rsidR="00797C6C" w:rsidRPr="00730135" w:rsidRDefault="00797C6C" w:rsidP="00797C6C">
      <w:pPr>
        <w:numPr>
          <w:ilvl w:val="0"/>
          <w:numId w:val="2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ject </w:t>
      </w:r>
    </w:p>
    <w:p w14:paraId="11A3BC6F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stage of a program when monitoring take place is;</w:t>
      </w:r>
    </w:p>
    <w:p w14:paraId="5180A698" w14:textId="77777777" w:rsidR="00797C6C" w:rsidRPr="00730135" w:rsidRDefault="00797C6C" w:rsidP="00797C6C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t the beginning of the program.</w:t>
      </w:r>
    </w:p>
    <w:p w14:paraId="4F83FEDE" w14:textId="77777777" w:rsidR="00797C6C" w:rsidRPr="00730135" w:rsidRDefault="00797C6C" w:rsidP="00797C6C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t the </w:t>
      </w:r>
      <w:proofErr w:type="spellStart"/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d point</w:t>
      </w:r>
      <w:proofErr w:type="spellEnd"/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the program.</w:t>
      </w:r>
    </w:p>
    <w:p w14:paraId="15D568D6" w14:textId="77777777" w:rsidR="00797C6C" w:rsidRPr="00730135" w:rsidRDefault="00797C6C" w:rsidP="00797C6C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 the end of the program.</w:t>
      </w:r>
    </w:p>
    <w:p w14:paraId="37239995" w14:textId="77777777" w:rsidR="00797C6C" w:rsidRPr="00730135" w:rsidRDefault="00797C6C" w:rsidP="00797C6C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roughout the life of the program.</w:t>
      </w:r>
    </w:p>
    <w:p w14:paraId="6BC7B9AD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e of the following charters defined health promotion as ‘the process of enabling people to increase control over, and to improve, their health’.</w:t>
      </w:r>
    </w:p>
    <w:p w14:paraId="682B05CD" w14:textId="77777777" w:rsidR="00797C6C" w:rsidRPr="00730135" w:rsidRDefault="00797C6C" w:rsidP="00797C6C">
      <w:pPr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arter of the United Nations (1945)</w:t>
      </w:r>
    </w:p>
    <w:p w14:paraId="558A6F4D" w14:textId="77777777" w:rsidR="00797C6C" w:rsidRPr="00730135" w:rsidRDefault="00797C6C" w:rsidP="00797C6C">
      <w:pPr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kyo Charter (1946)</w:t>
      </w:r>
    </w:p>
    <w:p w14:paraId="3ADCB10B" w14:textId="77777777" w:rsidR="00797C6C" w:rsidRPr="00730135" w:rsidRDefault="00797C6C" w:rsidP="00797C6C">
      <w:pPr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ttawa Charter (1986)</w:t>
      </w:r>
    </w:p>
    <w:p w14:paraId="3FB27719" w14:textId="761ED386" w:rsidR="00797C6C" w:rsidRPr="00730135" w:rsidRDefault="00797C6C" w:rsidP="00797C6C">
      <w:pPr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enya charter (1975)</w:t>
      </w:r>
    </w:p>
    <w:p w14:paraId="3C8FD3C6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theatre technologist who provides skin care and repositioning of a client on bedrest after a surgical procedure is conducting activities in; </w:t>
      </w:r>
    </w:p>
    <w:p w14:paraId="74BC16A9" w14:textId="77777777" w:rsidR="00797C6C" w:rsidRPr="00730135" w:rsidRDefault="00797C6C" w:rsidP="00797C6C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alth promotion </w:t>
      </w:r>
    </w:p>
    <w:p w14:paraId="6EBE5963" w14:textId="77777777" w:rsidR="00797C6C" w:rsidRPr="00730135" w:rsidRDefault="00797C6C" w:rsidP="00797C6C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alth protection </w:t>
      </w:r>
    </w:p>
    <w:p w14:paraId="17781EE2" w14:textId="77777777" w:rsidR="00797C6C" w:rsidRPr="00730135" w:rsidRDefault="00797C6C" w:rsidP="00797C6C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alth prevention </w:t>
      </w:r>
    </w:p>
    <w:p w14:paraId="76457793" w14:textId="77777777" w:rsidR="00797C6C" w:rsidRPr="00730135" w:rsidRDefault="00797C6C" w:rsidP="00797C6C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Rehabilitation</w:t>
      </w:r>
    </w:p>
    <w:p w14:paraId="62093A70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Immunization against COVID-19 disease is an example of;</w:t>
      </w:r>
    </w:p>
    <w:p w14:paraId="1713B43B" w14:textId="77777777" w:rsidR="00797C6C" w:rsidRPr="00730135" w:rsidRDefault="00797C6C" w:rsidP="00797C6C">
      <w:pPr>
        <w:pStyle w:val="ListParagraph"/>
        <w:numPr>
          <w:ilvl w:val="1"/>
          <w:numId w:val="2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ary prevention</w:t>
      </w:r>
    </w:p>
    <w:p w14:paraId="69F5F13B" w14:textId="77777777" w:rsidR="00797C6C" w:rsidRPr="00730135" w:rsidRDefault="00797C6C" w:rsidP="00797C6C">
      <w:pPr>
        <w:pStyle w:val="ListParagraph"/>
        <w:numPr>
          <w:ilvl w:val="1"/>
          <w:numId w:val="2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ondary prevention</w:t>
      </w:r>
    </w:p>
    <w:p w14:paraId="1B344E4F" w14:textId="77777777" w:rsidR="00797C6C" w:rsidRPr="00730135" w:rsidRDefault="00797C6C" w:rsidP="00797C6C">
      <w:pPr>
        <w:pStyle w:val="ListParagraph"/>
        <w:numPr>
          <w:ilvl w:val="1"/>
          <w:numId w:val="2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rtiary prevention</w:t>
      </w:r>
    </w:p>
    <w:p w14:paraId="40ACF96D" w14:textId="77777777" w:rsidR="00797C6C" w:rsidRPr="00730135" w:rsidRDefault="00797C6C" w:rsidP="00797C6C">
      <w:pPr>
        <w:pStyle w:val="ListParagraph"/>
        <w:numPr>
          <w:ilvl w:val="1"/>
          <w:numId w:val="29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sability prevention</w:t>
      </w:r>
    </w:p>
    <w:p w14:paraId="46E9A470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e of the following intervention determines if the final results will have the desired effect on the population we target.</w:t>
      </w:r>
    </w:p>
    <w:p w14:paraId="0C562E5D" w14:textId="77777777" w:rsidR="00797C6C" w:rsidRPr="00730135" w:rsidRDefault="00797C6C" w:rsidP="00797C6C">
      <w:pPr>
        <w:pStyle w:val="ListParagraph"/>
        <w:numPr>
          <w:ilvl w:val="0"/>
          <w:numId w:val="30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gorous planning</w:t>
      </w:r>
    </w:p>
    <w:p w14:paraId="613D58CF" w14:textId="77777777" w:rsidR="00797C6C" w:rsidRPr="00730135" w:rsidRDefault="00797C6C" w:rsidP="00797C6C">
      <w:pPr>
        <w:pStyle w:val="ListParagraph"/>
        <w:numPr>
          <w:ilvl w:val="0"/>
          <w:numId w:val="30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valuation of the program</w:t>
      </w:r>
    </w:p>
    <w:p w14:paraId="0984F1CB" w14:textId="77777777" w:rsidR="00797C6C" w:rsidRPr="00730135" w:rsidRDefault="00797C6C" w:rsidP="00797C6C">
      <w:pPr>
        <w:pStyle w:val="ListParagraph"/>
        <w:numPr>
          <w:ilvl w:val="0"/>
          <w:numId w:val="30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ilot study</w:t>
      </w:r>
    </w:p>
    <w:p w14:paraId="4C3C9E23" w14:textId="77777777" w:rsidR="00797C6C" w:rsidRPr="00730135" w:rsidRDefault="00797C6C" w:rsidP="00797C6C">
      <w:pPr>
        <w:pStyle w:val="ListParagraph"/>
        <w:numPr>
          <w:ilvl w:val="0"/>
          <w:numId w:val="30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oretical analysis of the intervention</w:t>
      </w:r>
    </w:p>
    <w:p w14:paraId="4C8B70B1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The first step when you are constructing a useful assessment tool is to:</w:t>
      </w:r>
    </w:p>
    <w:p w14:paraId="1C6F1730" w14:textId="77777777" w:rsidR="00797C6C" w:rsidRPr="00730135" w:rsidRDefault="00797C6C" w:rsidP="00797C6C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Write instructions for the whole test</w:t>
      </w:r>
    </w:p>
    <w:p w14:paraId="6CD93A97" w14:textId="77777777" w:rsidR="00797C6C" w:rsidRPr="00730135" w:rsidRDefault="00797C6C" w:rsidP="00797C6C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Specify the tools of assessment</w:t>
      </w:r>
    </w:p>
    <w:p w14:paraId="64A9AEDC" w14:textId="77777777" w:rsidR="00797C6C" w:rsidRPr="00730135" w:rsidRDefault="00797C6C" w:rsidP="00797C6C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dentify the expected learner outcome</w:t>
      </w:r>
    </w:p>
    <w:p w14:paraId="5CA61F70" w14:textId="77777777" w:rsidR="00797C6C" w:rsidRPr="00730135" w:rsidRDefault="00797C6C" w:rsidP="00797C6C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730135">
        <w:rPr>
          <w:rFonts w:ascii="Times New Roman" w:hAnsi="Times New Roman" w:cs="Times New Roman"/>
          <w:bCs/>
          <w:sz w:val="24"/>
          <w:szCs w:val="24"/>
        </w:rPr>
        <w:t>List the objectives to be evaluated</w:t>
      </w:r>
    </w:p>
    <w:p w14:paraId="6C10ECA4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sz w:val="24"/>
          <w:szCs w:val="24"/>
        </w:rPr>
        <w:t>The health educator offering weight control and exercise programs is an example of;</w:t>
      </w:r>
    </w:p>
    <w:p w14:paraId="6053516D" w14:textId="77777777" w:rsidR="00797C6C" w:rsidRPr="00730135" w:rsidRDefault="00797C6C" w:rsidP="00797C6C">
      <w:pPr>
        <w:pStyle w:val="ListParagraph"/>
        <w:numPr>
          <w:ilvl w:val="0"/>
          <w:numId w:val="4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nformation dissemination</w:t>
      </w:r>
    </w:p>
    <w:p w14:paraId="7767BA8E" w14:textId="77777777" w:rsidR="00797C6C" w:rsidRPr="00730135" w:rsidRDefault="00797C6C" w:rsidP="00797C6C">
      <w:pPr>
        <w:pStyle w:val="ListParagraph"/>
        <w:numPr>
          <w:ilvl w:val="0"/>
          <w:numId w:val="4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Health risk appraisal and wellness assessment</w:t>
      </w:r>
    </w:p>
    <w:p w14:paraId="616CD25E" w14:textId="77777777" w:rsidR="00797C6C" w:rsidRPr="00730135" w:rsidRDefault="00797C6C" w:rsidP="00797C6C">
      <w:pPr>
        <w:pStyle w:val="ListParagraph"/>
        <w:numPr>
          <w:ilvl w:val="0"/>
          <w:numId w:val="4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Lifestyle and behavior change</w:t>
      </w:r>
    </w:p>
    <w:p w14:paraId="26CF58DC" w14:textId="77777777" w:rsidR="00797C6C" w:rsidRPr="00730135" w:rsidRDefault="00797C6C" w:rsidP="00797C6C">
      <w:pPr>
        <w:pStyle w:val="ListParagraph"/>
        <w:numPr>
          <w:ilvl w:val="0"/>
          <w:numId w:val="4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Environmental control program</w:t>
      </w:r>
    </w:p>
    <w:p w14:paraId="7B90BB4C" w14:textId="77777777" w:rsidR="00797C6C" w:rsidRPr="00730135" w:rsidRDefault="00797C6C" w:rsidP="00797C6C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0135">
        <w:rPr>
          <w:rFonts w:ascii="Times New Roman" w:eastAsia="Times New Roman" w:hAnsi="Times New Roman" w:cs="Times New Roman"/>
          <w:sz w:val="24"/>
          <w:szCs w:val="24"/>
        </w:rPr>
        <w:t>Pamphlets distribution, poster presentations and exhibit at a health fair is an example of;</w:t>
      </w:r>
    </w:p>
    <w:p w14:paraId="7A6E4878" w14:textId="77777777" w:rsidR="00797C6C" w:rsidRPr="00730135" w:rsidRDefault="00797C6C" w:rsidP="00797C6C">
      <w:pPr>
        <w:pStyle w:val="ListParagraph"/>
        <w:numPr>
          <w:ilvl w:val="0"/>
          <w:numId w:val="4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nformation dissemination</w:t>
      </w:r>
    </w:p>
    <w:p w14:paraId="73DF1927" w14:textId="77777777" w:rsidR="00797C6C" w:rsidRPr="00730135" w:rsidRDefault="00797C6C" w:rsidP="00797C6C">
      <w:pPr>
        <w:pStyle w:val="ListParagraph"/>
        <w:numPr>
          <w:ilvl w:val="0"/>
          <w:numId w:val="4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Health risk appraisal and wellness assessment</w:t>
      </w:r>
    </w:p>
    <w:p w14:paraId="50D4ED38" w14:textId="77777777" w:rsidR="00797C6C" w:rsidRPr="00730135" w:rsidRDefault="00797C6C" w:rsidP="00797C6C">
      <w:pPr>
        <w:pStyle w:val="ListParagraph"/>
        <w:numPr>
          <w:ilvl w:val="0"/>
          <w:numId w:val="4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Lifestyle and behavior change</w:t>
      </w:r>
    </w:p>
    <w:p w14:paraId="139D6785" w14:textId="2EF28B04" w:rsidR="00797C6C" w:rsidRDefault="00797C6C" w:rsidP="00797C6C">
      <w:pPr>
        <w:pStyle w:val="ListParagraph"/>
        <w:numPr>
          <w:ilvl w:val="0"/>
          <w:numId w:val="4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Environmental control program</w:t>
      </w:r>
    </w:p>
    <w:p w14:paraId="29CBF477" w14:textId="0999254A" w:rsidR="00DE5FE5" w:rsidRDefault="00DE5FE5" w:rsidP="00DE5FE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383969" w14:textId="736D462B" w:rsidR="00DE5FE5" w:rsidRDefault="00DE5FE5" w:rsidP="00DE5FE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229C3BA" w14:textId="7028F016" w:rsidR="00DE5FE5" w:rsidRDefault="00DE5FE5" w:rsidP="00DE5FE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D8F7DB1" w14:textId="77777777" w:rsidR="00DE5FE5" w:rsidRPr="00DE5FE5" w:rsidRDefault="00DE5FE5" w:rsidP="00DE5FE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83030B" w14:textId="561DF89D" w:rsidR="00394958" w:rsidRPr="00730135" w:rsidRDefault="00724FCD" w:rsidP="00423E43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7301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S</w:t>
      </w:r>
      <w:r w:rsidR="00992C7C" w:rsidRPr="007301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ECTION B</w:t>
      </w:r>
      <w:r w:rsidRPr="007301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(40 MARKS) </w:t>
      </w:r>
    </w:p>
    <w:p w14:paraId="39B77BD5" w14:textId="03CB8A9A" w:rsidR="008939C0" w:rsidRPr="00730135" w:rsidRDefault="00394958" w:rsidP="00D7030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ja-JP"/>
        </w:rPr>
      </w:pPr>
      <w:r w:rsidRPr="00730135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ja-JP"/>
        </w:rPr>
        <w:lastRenderedPageBreak/>
        <w:t>(</w:t>
      </w:r>
      <w:r w:rsidR="00423E43" w:rsidRPr="00730135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  <w:lang w:eastAsia="ja-JP"/>
        </w:rPr>
        <w:t>answer all questions in this section)</w:t>
      </w:r>
    </w:p>
    <w:p w14:paraId="2FF33B52" w14:textId="4B7002A3" w:rsidR="008939C0" w:rsidRPr="00730135" w:rsidRDefault="009A7EF5" w:rsidP="00423E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Explain </w:t>
      </w:r>
      <w:r w:rsidR="00E961F1" w:rsidRPr="00730135">
        <w:rPr>
          <w:rFonts w:ascii="Times New Roman" w:hAnsi="Times New Roman" w:cs="Times New Roman"/>
          <w:sz w:val="24"/>
          <w:szCs w:val="24"/>
        </w:rPr>
        <w:t xml:space="preserve">three (3) </w:t>
      </w:r>
      <w:r w:rsidR="008939C0" w:rsidRPr="00730135">
        <w:rPr>
          <w:rFonts w:ascii="Times New Roman" w:hAnsi="Times New Roman" w:cs="Times New Roman"/>
          <w:sz w:val="24"/>
          <w:szCs w:val="24"/>
        </w:rPr>
        <w:t>principles of healt</w:t>
      </w:r>
      <w:r w:rsidR="00176303" w:rsidRPr="00730135">
        <w:rPr>
          <w:rFonts w:ascii="Times New Roman" w:hAnsi="Times New Roman" w:cs="Times New Roman"/>
          <w:sz w:val="24"/>
          <w:szCs w:val="24"/>
        </w:rPr>
        <w:t>h promotion</w:t>
      </w:r>
      <w:r w:rsidRPr="00730135">
        <w:rPr>
          <w:rFonts w:ascii="Times New Roman" w:hAnsi="Times New Roman" w:cs="Times New Roman"/>
          <w:sz w:val="24"/>
          <w:szCs w:val="24"/>
        </w:rPr>
        <w:t xml:space="preserve"> you will apply in disseminating health education and promotion program</w:t>
      </w:r>
      <w:r w:rsidR="00176303" w:rsidRPr="00730135">
        <w:rPr>
          <w:rFonts w:ascii="Times New Roman" w:hAnsi="Times New Roman" w:cs="Times New Roman"/>
          <w:sz w:val="24"/>
          <w:szCs w:val="24"/>
        </w:rPr>
        <w:t>.</w:t>
      </w:r>
      <w:r w:rsidRPr="0073013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176303" w:rsidRPr="00730135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423E43" w:rsidRPr="00730135">
        <w:rPr>
          <w:rFonts w:ascii="Times New Roman" w:hAnsi="Times New Roman" w:cs="Times New Roman"/>
          <w:sz w:val="24"/>
          <w:szCs w:val="24"/>
        </w:rPr>
        <w:t xml:space="preserve"> </w:t>
      </w:r>
      <w:r w:rsidR="00176303" w:rsidRPr="00730135">
        <w:rPr>
          <w:rFonts w:ascii="Times New Roman" w:hAnsi="Times New Roman" w:cs="Times New Roman"/>
          <w:sz w:val="24"/>
          <w:szCs w:val="24"/>
        </w:rPr>
        <w:t xml:space="preserve">  </w:t>
      </w:r>
      <w:r w:rsidR="00423E43" w:rsidRPr="00730135">
        <w:rPr>
          <w:rFonts w:ascii="Times New Roman" w:hAnsi="Times New Roman" w:cs="Times New Roman"/>
          <w:sz w:val="24"/>
          <w:szCs w:val="24"/>
        </w:rPr>
        <w:t>(</w:t>
      </w:r>
      <w:r w:rsidR="00176303" w:rsidRPr="00730135">
        <w:rPr>
          <w:rFonts w:ascii="Times New Roman" w:hAnsi="Times New Roman" w:cs="Times New Roman"/>
          <w:sz w:val="24"/>
          <w:szCs w:val="24"/>
        </w:rPr>
        <w:t>6</w:t>
      </w:r>
      <w:r w:rsidR="00E961F1" w:rsidRPr="00730135">
        <w:rPr>
          <w:rFonts w:ascii="Times New Roman" w:hAnsi="Times New Roman" w:cs="Times New Roman"/>
          <w:sz w:val="24"/>
          <w:szCs w:val="24"/>
        </w:rPr>
        <w:t xml:space="preserve"> marks</w:t>
      </w:r>
      <w:r w:rsidR="00423E43" w:rsidRPr="00730135">
        <w:rPr>
          <w:rFonts w:ascii="Times New Roman" w:hAnsi="Times New Roman" w:cs="Times New Roman"/>
          <w:sz w:val="24"/>
          <w:szCs w:val="24"/>
        </w:rPr>
        <w:t>)</w:t>
      </w:r>
    </w:p>
    <w:p w14:paraId="640281F5" w14:textId="352E08C6" w:rsidR="008939C0" w:rsidRPr="00730135" w:rsidRDefault="00DC659A" w:rsidP="00423E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You</w:t>
      </w:r>
      <w:r w:rsidR="00C51754" w:rsidRPr="00730135">
        <w:rPr>
          <w:rFonts w:ascii="Times New Roman" w:hAnsi="Times New Roman" w:cs="Times New Roman"/>
          <w:sz w:val="24"/>
          <w:szCs w:val="24"/>
        </w:rPr>
        <w:t xml:space="preserve"> have been tasked to assist in</w:t>
      </w:r>
      <w:r w:rsidRPr="00730135">
        <w:rPr>
          <w:rFonts w:ascii="Times New Roman" w:hAnsi="Times New Roman" w:cs="Times New Roman"/>
          <w:sz w:val="24"/>
          <w:szCs w:val="24"/>
        </w:rPr>
        <w:t xml:space="preserve"> medical research i</w:t>
      </w:r>
      <w:r w:rsidR="005338A1" w:rsidRPr="00730135">
        <w:rPr>
          <w:rFonts w:ascii="Times New Roman" w:hAnsi="Times New Roman" w:cs="Times New Roman"/>
          <w:sz w:val="24"/>
          <w:szCs w:val="24"/>
        </w:rPr>
        <w:t>n the community. Outline three (3</w:t>
      </w:r>
      <w:r w:rsidRPr="00730135">
        <w:rPr>
          <w:rFonts w:ascii="Times New Roman" w:hAnsi="Times New Roman" w:cs="Times New Roman"/>
          <w:sz w:val="24"/>
          <w:szCs w:val="24"/>
        </w:rPr>
        <w:t>) methods of data colle</w:t>
      </w:r>
      <w:r w:rsidR="005338A1" w:rsidRPr="00730135">
        <w:rPr>
          <w:rFonts w:ascii="Times New Roman" w:hAnsi="Times New Roman" w:cs="Times New Roman"/>
          <w:sz w:val="24"/>
          <w:szCs w:val="24"/>
        </w:rPr>
        <w:t>ction you are likely to use.</w:t>
      </w:r>
      <w:r w:rsidR="005338A1" w:rsidRPr="00730135">
        <w:rPr>
          <w:rFonts w:ascii="Times New Roman" w:hAnsi="Times New Roman" w:cs="Times New Roman"/>
          <w:sz w:val="24"/>
          <w:szCs w:val="24"/>
        </w:rPr>
        <w:tab/>
      </w:r>
      <w:r w:rsidR="005338A1" w:rsidRPr="00730135">
        <w:rPr>
          <w:rFonts w:ascii="Times New Roman" w:hAnsi="Times New Roman" w:cs="Times New Roman"/>
          <w:sz w:val="24"/>
          <w:szCs w:val="24"/>
        </w:rPr>
        <w:tab/>
      </w:r>
      <w:r w:rsidR="00D70300" w:rsidRPr="00730135">
        <w:rPr>
          <w:rFonts w:ascii="Times New Roman" w:hAnsi="Times New Roman" w:cs="Times New Roman"/>
          <w:sz w:val="24"/>
          <w:szCs w:val="24"/>
        </w:rPr>
        <w:t xml:space="preserve">  </w:t>
      </w:r>
      <w:r w:rsidR="00423E43" w:rsidRPr="00730135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5338A1" w:rsidRPr="00730135">
        <w:rPr>
          <w:rFonts w:ascii="Times New Roman" w:hAnsi="Times New Roman" w:cs="Times New Roman"/>
          <w:sz w:val="24"/>
          <w:szCs w:val="24"/>
        </w:rPr>
        <w:t xml:space="preserve">(3 </w:t>
      </w:r>
      <w:r w:rsidRPr="00730135">
        <w:rPr>
          <w:rFonts w:ascii="Times New Roman" w:hAnsi="Times New Roman" w:cs="Times New Roman"/>
          <w:sz w:val="24"/>
          <w:szCs w:val="24"/>
        </w:rPr>
        <w:t xml:space="preserve">marks) </w:t>
      </w:r>
    </w:p>
    <w:p w14:paraId="19AEC49B" w14:textId="79B18D59" w:rsidR="00176303" w:rsidRPr="00730135" w:rsidRDefault="00D97C88" w:rsidP="00423E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7301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60538" w:rsidRPr="00730135">
        <w:rPr>
          <w:rFonts w:ascii="Times New Roman" w:hAnsi="Times New Roman" w:cs="Times New Roman"/>
          <w:bCs/>
          <w:sz w:val="24"/>
          <w:szCs w:val="24"/>
        </w:rPr>
        <w:t>O</w:t>
      </w:r>
      <w:r w:rsidRPr="00730135">
        <w:rPr>
          <w:rFonts w:ascii="Times New Roman" w:hAnsi="Times New Roman" w:cs="Times New Roman"/>
          <w:bCs/>
          <w:sz w:val="24"/>
          <w:szCs w:val="24"/>
        </w:rPr>
        <w:t>u</w:t>
      </w:r>
      <w:r w:rsidR="00460538" w:rsidRPr="00730135">
        <w:rPr>
          <w:rFonts w:ascii="Times New Roman" w:hAnsi="Times New Roman" w:cs="Times New Roman"/>
          <w:bCs/>
          <w:sz w:val="24"/>
          <w:szCs w:val="24"/>
        </w:rPr>
        <w:t>tline three (3</w:t>
      </w:r>
      <w:r w:rsidR="00C51754" w:rsidRPr="00730135">
        <w:rPr>
          <w:rFonts w:ascii="Times New Roman" w:hAnsi="Times New Roman" w:cs="Times New Roman"/>
          <w:bCs/>
          <w:sz w:val="24"/>
          <w:szCs w:val="24"/>
        </w:rPr>
        <w:t>) importance</w:t>
      </w:r>
      <w:r w:rsidR="00460538" w:rsidRPr="00730135">
        <w:rPr>
          <w:rFonts w:ascii="Times New Roman" w:hAnsi="Times New Roman" w:cs="Times New Roman"/>
          <w:bCs/>
          <w:sz w:val="24"/>
          <w:szCs w:val="24"/>
        </w:rPr>
        <w:t xml:space="preserve"> of evaluation of health promotion program.</w:t>
      </w:r>
      <w:r w:rsidRPr="00730135">
        <w:rPr>
          <w:rFonts w:ascii="Times New Roman" w:hAnsi="Times New Roman" w:cs="Times New Roman"/>
          <w:bCs/>
          <w:sz w:val="24"/>
          <w:szCs w:val="24"/>
        </w:rPr>
        <w:tab/>
      </w:r>
      <w:r w:rsidR="00423E43" w:rsidRPr="00730135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D70300" w:rsidRPr="00730135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423E43" w:rsidRPr="00730135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730135">
        <w:rPr>
          <w:rFonts w:ascii="Times New Roman" w:hAnsi="Times New Roman" w:cs="Times New Roman"/>
          <w:bCs/>
          <w:sz w:val="24"/>
          <w:szCs w:val="24"/>
        </w:rPr>
        <w:t>(3 marks)</w:t>
      </w:r>
    </w:p>
    <w:p w14:paraId="3738FACD" w14:textId="755C1CDA" w:rsidR="008939C0" w:rsidRPr="00730135" w:rsidRDefault="00923843" w:rsidP="00423E43">
      <w:pPr>
        <w:pStyle w:val="ListParagraph"/>
        <w:numPr>
          <w:ilvl w:val="0"/>
          <w:numId w:val="15"/>
        </w:numPr>
        <w:spacing w:after="20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730135">
        <w:rPr>
          <w:rFonts w:ascii="Times New Roman" w:hAnsi="Times New Roman" w:cs="Times New Roman"/>
          <w:bCs/>
          <w:sz w:val="24"/>
          <w:szCs w:val="24"/>
        </w:rPr>
        <w:t>Health educator need to p</w:t>
      </w:r>
      <w:r w:rsidR="00176303" w:rsidRPr="00730135">
        <w:rPr>
          <w:rFonts w:ascii="Times New Roman" w:hAnsi="Times New Roman" w:cs="Times New Roman"/>
          <w:bCs/>
          <w:sz w:val="24"/>
          <w:szCs w:val="24"/>
        </w:rPr>
        <w:t>ossess unique characteristics for</w:t>
      </w:r>
      <w:r w:rsidRPr="00730135">
        <w:rPr>
          <w:rFonts w:ascii="Times New Roman" w:hAnsi="Times New Roman" w:cs="Times New Roman"/>
          <w:bCs/>
          <w:sz w:val="24"/>
          <w:szCs w:val="24"/>
        </w:rPr>
        <w:t xml:space="preserve"> health education to be effective. Outline four (4) characteristics of </w:t>
      </w:r>
      <w:r w:rsidR="00176303" w:rsidRPr="00730135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Pr="00730135">
        <w:rPr>
          <w:rFonts w:ascii="Times New Roman" w:hAnsi="Times New Roman" w:cs="Times New Roman"/>
          <w:bCs/>
          <w:sz w:val="24"/>
          <w:szCs w:val="24"/>
        </w:rPr>
        <w:t>effect</w:t>
      </w:r>
      <w:r w:rsidR="00423E43" w:rsidRPr="00730135">
        <w:rPr>
          <w:rFonts w:ascii="Times New Roman" w:hAnsi="Times New Roman" w:cs="Times New Roman"/>
          <w:bCs/>
          <w:sz w:val="24"/>
          <w:szCs w:val="24"/>
        </w:rPr>
        <w:t>ive health educator.           (4 marks)</w:t>
      </w:r>
      <w:r w:rsidRPr="0073013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861EFBE" w14:textId="28B2BDE3" w:rsidR="00A725DC" w:rsidRPr="00730135" w:rsidRDefault="009A7EF5" w:rsidP="00423E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730135">
        <w:rPr>
          <w:rFonts w:ascii="Times New Roman" w:hAnsi="Times New Roman" w:cs="Times New Roman"/>
          <w:bCs/>
          <w:sz w:val="24"/>
          <w:szCs w:val="24"/>
        </w:rPr>
        <w:t>John</w:t>
      </w:r>
      <w:r w:rsidR="00972202" w:rsidRPr="00730135">
        <w:rPr>
          <w:rFonts w:ascii="Times New Roman" w:hAnsi="Times New Roman" w:cs="Times New Roman"/>
          <w:bCs/>
          <w:sz w:val="24"/>
          <w:szCs w:val="24"/>
        </w:rPr>
        <w:t xml:space="preserve"> a perioperative theatre technology is developing objectives for specific patient teaching. Outline five</w:t>
      </w:r>
      <w:r w:rsidR="00B0585A" w:rsidRPr="00730135">
        <w:rPr>
          <w:rFonts w:ascii="Times New Roman" w:hAnsi="Times New Roman" w:cs="Times New Roman"/>
          <w:bCs/>
          <w:sz w:val="24"/>
          <w:szCs w:val="24"/>
        </w:rPr>
        <w:t xml:space="preserve"> (5) characteristics of well for</w:t>
      </w:r>
      <w:r w:rsidR="004B727D" w:rsidRPr="00730135">
        <w:rPr>
          <w:rFonts w:ascii="Times New Roman" w:hAnsi="Times New Roman" w:cs="Times New Roman"/>
          <w:bCs/>
          <w:sz w:val="24"/>
          <w:szCs w:val="24"/>
        </w:rPr>
        <w:t>mulated specific objectives.</w:t>
      </w:r>
      <w:r w:rsidR="00972202" w:rsidRPr="007301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51754" w:rsidRPr="00730135">
        <w:rPr>
          <w:rFonts w:ascii="Times New Roman" w:hAnsi="Times New Roman" w:cs="Times New Roman"/>
          <w:bCs/>
          <w:sz w:val="24"/>
          <w:szCs w:val="24"/>
        </w:rPr>
        <w:t>(</w:t>
      </w:r>
      <w:r w:rsidR="00B0585A" w:rsidRPr="00730135">
        <w:rPr>
          <w:rFonts w:ascii="Times New Roman" w:hAnsi="Times New Roman" w:cs="Times New Roman"/>
          <w:bCs/>
          <w:sz w:val="24"/>
          <w:szCs w:val="24"/>
        </w:rPr>
        <w:t>5 marks</w:t>
      </w:r>
      <w:r w:rsidR="00423E43" w:rsidRPr="00730135">
        <w:rPr>
          <w:rFonts w:ascii="Times New Roman" w:hAnsi="Times New Roman" w:cs="Times New Roman"/>
          <w:bCs/>
          <w:sz w:val="24"/>
          <w:szCs w:val="24"/>
        </w:rPr>
        <w:t>)</w:t>
      </w:r>
    </w:p>
    <w:p w14:paraId="78CA28E5" w14:textId="206A5B8B" w:rsidR="00C601BE" w:rsidRPr="00730135" w:rsidRDefault="00E961F1" w:rsidP="00423E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Primary prevention of disease </w:t>
      </w:r>
      <w:r w:rsidR="00C601BE" w:rsidRPr="00730135">
        <w:rPr>
          <w:rFonts w:ascii="Times New Roman" w:hAnsi="Times New Roman" w:cs="Times New Roman"/>
          <w:sz w:val="24"/>
          <w:szCs w:val="24"/>
        </w:rPr>
        <w:t>involves</w:t>
      </w:r>
      <w:r w:rsidRPr="00730135">
        <w:rPr>
          <w:rFonts w:ascii="Times New Roman" w:hAnsi="Times New Roman" w:cs="Times New Roman"/>
          <w:sz w:val="24"/>
          <w:szCs w:val="24"/>
        </w:rPr>
        <w:t xml:space="preserve"> health education and promotion</w:t>
      </w:r>
      <w:r w:rsidR="00C601BE" w:rsidRPr="00730135">
        <w:rPr>
          <w:rFonts w:ascii="Times New Roman" w:hAnsi="Times New Roman" w:cs="Times New Roman"/>
          <w:sz w:val="24"/>
          <w:szCs w:val="24"/>
        </w:rPr>
        <w:t xml:space="preserve"> services</w:t>
      </w:r>
      <w:r w:rsidRPr="00730135">
        <w:rPr>
          <w:rFonts w:ascii="Times New Roman" w:hAnsi="Times New Roman" w:cs="Times New Roman"/>
          <w:sz w:val="24"/>
          <w:szCs w:val="24"/>
        </w:rPr>
        <w:t xml:space="preserve">. </w:t>
      </w:r>
      <w:r w:rsidR="005338A1" w:rsidRPr="00730135">
        <w:rPr>
          <w:rFonts w:ascii="Times New Roman" w:hAnsi="Times New Roman" w:cs="Times New Roman"/>
          <w:sz w:val="24"/>
          <w:szCs w:val="24"/>
        </w:rPr>
        <w:t>Outline three (3</w:t>
      </w:r>
      <w:r w:rsidR="00B2010A" w:rsidRPr="00730135">
        <w:rPr>
          <w:rFonts w:ascii="Times New Roman" w:hAnsi="Times New Roman" w:cs="Times New Roman"/>
          <w:sz w:val="24"/>
          <w:szCs w:val="24"/>
        </w:rPr>
        <w:t>)</w:t>
      </w:r>
      <w:r w:rsidR="00C601BE" w:rsidRPr="00730135">
        <w:rPr>
          <w:rFonts w:ascii="Times New Roman" w:hAnsi="Times New Roman" w:cs="Times New Roman"/>
          <w:sz w:val="24"/>
          <w:szCs w:val="24"/>
        </w:rPr>
        <w:t xml:space="preserve"> advantages of health education and promotion in regard to disease prevention</w:t>
      </w:r>
      <w:r w:rsidR="008939C0" w:rsidRPr="00730135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</w:p>
    <w:p w14:paraId="39AA9FA8" w14:textId="16D968C2" w:rsidR="00521A7F" w:rsidRPr="00730135" w:rsidRDefault="00C601BE" w:rsidP="00423E4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="005338A1" w:rsidRPr="00730135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423E43" w:rsidRPr="00730135">
        <w:rPr>
          <w:rFonts w:ascii="Times New Roman" w:hAnsi="Times New Roman" w:cs="Times New Roman"/>
          <w:sz w:val="24"/>
          <w:szCs w:val="24"/>
        </w:rPr>
        <w:t xml:space="preserve"> </w:t>
      </w:r>
      <w:r w:rsidR="005338A1" w:rsidRPr="00730135">
        <w:rPr>
          <w:rFonts w:ascii="Times New Roman" w:hAnsi="Times New Roman" w:cs="Times New Roman"/>
          <w:sz w:val="24"/>
          <w:szCs w:val="24"/>
        </w:rPr>
        <w:t xml:space="preserve">    </w:t>
      </w:r>
      <w:r w:rsidR="00423E43" w:rsidRPr="00730135">
        <w:rPr>
          <w:rFonts w:ascii="Times New Roman" w:hAnsi="Times New Roman" w:cs="Times New Roman"/>
          <w:sz w:val="24"/>
          <w:szCs w:val="24"/>
        </w:rPr>
        <w:t>(</w:t>
      </w:r>
      <w:r w:rsidR="005338A1" w:rsidRPr="00730135">
        <w:rPr>
          <w:rFonts w:ascii="Times New Roman" w:hAnsi="Times New Roman" w:cs="Times New Roman"/>
          <w:sz w:val="24"/>
          <w:szCs w:val="24"/>
        </w:rPr>
        <w:t>3</w:t>
      </w:r>
      <w:r w:rsidRPr="00730135">
        <w:rPr>
          <w:rFonts w:ascii="Times New Roman" w:hAnsi="Times New Roman" w:cs="Times New Roman"/>
          <w:sz w:val="24"/>
          <w:szCs w:val="24"/>
        </w:rPr>
        <w:t xml:space="preserve"> marks</w:t>
      </w:r>
      <w:r w:rsidR="00423E43" w:rsidRPr="00730135">
        <w:rPr>
          <w:rFonts w:ascii="Times New Roman" w:hAnsi="Times New Roman" w:cs="Times New Roman"/>
          <w:sz w:val="24"/>
          <w:szCs w:val="24"/>
        </w:rPr>
        <w:t>)</w:t>
      </w:r>
    </w:p>
    <w:p w14:paraId="57BE1D59" w14:textId="4797869E" w:rsidR="00732FE6" w:rsidRPr="00730135" w:rsidRDefault="00732FE6" w:rsidP="00423E43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Outline</w:t>
      </w:r>
      <w:r w:rsidR="00B5627B" w:rsidRPr="00730135">
        <w:rPr>
          <w:rFonts w:ascii="Times New Roman" w:hAnsi="Times New Roman" w:cs="Times New Roman"/>
          <w:sz w:val="24"/>
          <w:szCs w:val="24"/>
        </w:rPr>
        <w:t xml:space="preserve"> four (4</w:t>
      </w:r>
      <w:r w:rsidRPr="00730135">
        <w:rPr>
          <w:rFonts w:ascii="Times New Roman" w:hAnsi="Times New Roman" w:cs="Times New Roman"/>
          <w:sz w:val="24"/>
          <w:szCs w:val="24"/>
        </w:rPr>
        <w:t xml:space="preserve">) aims of health education in the </w:t>
      </w:r>
      <w:r w:rsidR="00B2010A" w:rsidRPr="00730135">
        <w:rPr>
          <w:rFonts w:ascii="Times New Roman" w:hAnsi="Times New Roman" w:cs="Times New Roman"/>
          <w:sz w:val="24"/>
          <w:szCs w:val="24"/>
        </w:rPr>
        <w:t xml:space="preserve">community.                    </w:t>
      </w:r>
      <w:r w:rsidRPr="00730135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FA4962" w:rsidRPr="00730135">
        <w:rPr>
          <w:rFonts w:ascii="Times New Roman" w:hAnsi="Times New Roman" w:cs="Times New Roman"/>
          <w:sz w:val="24"/>
          <w:szCs w:val="24"/>
        </w:rPr>
        <w:t>(</w:t>
      </w:r>
      <w:r w:rsidRPr="00730135">
        <w:rPr>
          <w:rFonts w:ascii="Times New Roman" w:hAnsi="Times New Roman" w:cs="Times New Roman"/>
          <w:sz w:val="24"/>
          <w:szCs w:val="24"/>
        </w:rPr>
        <w:t>4 marks</w:t>
      </w:r>
      <w:r w:rsidR="00FA4962" w:rsidRPr="00730135">
        <w:rPr>
          <w:rFonts w:ascii="Times New Roman" w:hAnsi="Times New Roman" w:cs="Times New Roman"/>
          <w:sz w:val="24"/>
          <w:szCs w:val="24"/>
        </w:rPr>
        <w:t>)</w:t>
      </w:r>
    </w:p>
    <w:p w14:paraId="52EDF347" w14:textId="6F5A0CC7" w:rsidR="00DC659A" w:rsidRPr="00730135" w:rsidRDefault="00680ADD" w:rsidP="00423E4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5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color w:val="000000" w:themeColor="text1"/>
          <w:sz w:val="24"/>
          <w:szCs w:val="24"/>
        </w:rPr>
        <w:t>Define the following terms in relation to health education and promotion.           (4 marks)</w:t>
      </w:r>
    </w:p>
    <w:p w14:paraId="6CA90E59" w14:textId="65D53981" w:rsidR="00645E0F" w:rsidRPr="00730135" w:rsidRDefault="00645E0F" w:rsidP="00645E0F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15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color w:val="000000" w:themeColor="text1"/>
          <w:sz w:val="24"/>
          <w:szCs w:val="24"/>
        </w:rPr>
        <w:t>Health education</w:t>
      </w:r>
    </w:p>
    <w:p w14:paraId="400BE773" w14:textId="029CBAB3" w:rsidR="00645E0F" w:rsidRPr="00730135" w:rsidRDefault="00645E0F" w:rsidP="00645E0F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15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01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lth promotion </w:t>
      </w:r>
    </w:p>
    <w:p w14:paraId="784A47F1" w14:textId="588B4246" w:rsidR="00DC659A" w:rsidRPr="00730135" w:rsidRDefault="00DC659A" w:rsidP="00423E43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0135">
        <w:rPr>
          <w:rFonts w:ascii="Times New Roman" w:eastAsia="Calibri" w:hAnsi="Times New Roman" w:cs="Times New Roman"/>
          <w:sz w:val="24"/>
          <w:szCs w:val="24"/>
        </w:rPr>
        <w:t>You are the Officer of choice in imparting knowledge to breastfeeding mothers in the community. What Four</w:t>
      </w:r>
      <w:r w:rsidRPr="00730135">
        <w:rPr>
          <w:rFonts w:ascii="Times New Roman" w:eastAsia="Calibri" w:hAnsi="Times New Roman" w:cs="Times New Roman"/>
          <w:b/>
          <w:sz w:val="24"/>
          <w:szCs w:val="24"/>
        </w:rPr>
        <w:t xml:space="preserve"> (4)</w:t>
      </w:r>
      <w:r w:rsidRPr="00730135">
        <w:rPr>
          <w:rFonts w:ascii="Times New Roman" w:eastAsia="Calibri" w:hAnsi="Times New Roman" w:cs="Times New Roman"/>
          <w:sz w:val="24"/>
          <w:szCs w:val="24"/>
        </w:rPr>
        <w:t xml:space="preserve"> characteristics make you the best for the exercise?   (4 marks)</w:t>
      </w:r>
    </w:p>
    <w:p w14:paraId="34625B34" w14:textId="0BC42EC4" w:rsidR="0016467C" w:rsidRPr="00730135" w:rsidRDefault="00DC659A" w:rsidP="00E90EB9">
      <w:pPr>
        <w:numPr>
          <w:ilvl w:val="0"/>
          <w:numId w:val="1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0135">
        <w:rPr>
          <w:rFonts w:ascii="Times New Roman" w:eastAsia="Calibri" w:hAnsi="Times New Roman" w:cs="Times New Roman"/>
          <w:sz w:val="24"/>
          <w:szCs w:val="24"/>
        </w:rPr>
        <w:t xml:space="preserve">Different resources are required for health education and promotion programs. Highlight any </w:t>
      </w:r>
      <w:r w:rsidR="00423E43" w:rsidRPr="00730135">
        <w:rPr>
          <w:rFonts w:ascii="Times New Roman" w:eastAsia="Calibri" w:hAnsi="Times New Roman" w:cs="Times New Roman"/>
          <w:sz w:val="24"/>
          <w:szCs w:val="24"/>
        </w:rPr>
        <w:t xml:space="preserve">four (4) </w:t>
      </w:r>
      <w:r w:rsidRPr="00730135">
        <w:rPr>
          <w:rFonts w:ascii="Times New Roman" w:eastAsia="Calibri" w:hAnsi="Times New Roman" w:cs="Times New Roman"/>
          <w:sz w:val="24"/>
          <w:szCs w:val="24"/>
        </w:rPr>
        <w:t>sources of these resources.</w:t>
      </w:r>
      <w:r w:rsidR="00423E43" w:rsidRPr="00730135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(4 marks)</w:t>
      </w:r>
    </w:p>
    <w:p w14:paraId="162CB6CD" w14:textId="1FB69991" w:rsidR="00724FCD" w:rsidRPr="00730135" w:rsidRDefault="0016467C" w:rsidP="00FA4962">
      <w:pPr>
        <w:pStyle w:val="NormalWeb"/>
        <w:spacing w:after="150" w:line="360" w:lineRule="auto"/>
        <w:ind w:left="1440"/>
        <w:jc w:val="center"/>
        <w:rPr>
          <w:b/>
          <w:bCs/>
          <w:color w:val="000000" w:themeColor="text1"/>
          <w:u w:val="single"/>
        </w:rPr>
      </w:pPr>
      <w:r w:rsidRPr="00730135">
        <w:rPr>
          <w:b/>
          <w:bCs/>
          <w:color w:val="000000" w:themeColor="text1"/>
          <w:u w:val="single"/>
        </w:rPr>
        <w:t>SECTION C</w:t>
      </w:r>
      <w:r w:rsidR="006F363B" w:rsidRPr="00730135">
        <w:rPr>
          <w:b/>
          <w:bCs/>
          <w:color w:val="000000" w:themeColor="text1"/>
          <w:u w:val="single"/>
        </w:rPr>
        <w:t xml:space="preserve"> (4</w:t>
      </w:r>
      <w:r w:rsidR="00724FCD" w:rsidRPr="00730135">
        <w:rPr>
          <w:b/>
          <w:bCs/>
          <w:color w:val="000000" w:themeColor="text1"/>
          <w:u w:val="single"/>
        </w:rPr>
        <w:t>0 MARKS)</w:t>
      </w:r>
    </w:p>
    <w:p w14:paraId="4C6D99D5" w14:textId="2AF47B11" w:rsidR="00724FCD" w:rsidRPr="00730135" w:rsidRDefault="0016467C" w:rsidP="002C3608">
      <w:pPr>
        <w:pStyle w:val="NormalWeb"/>
        <w:spacing w:after="150" w:line="360" w:lineRule="auto"/>
        <w:ind w:left="1440"/>
        <w:jc w:val="center"/>
        <w:rPr>
          <w:b/>
          <w:bCs/>
          <w:color w:val="000000" w:themeColor="text1"/>
          <w:u w:val="single"/>
        </w:rPr>
      </w:pPr>
      <w:r w:rsidRPr="00730135">
        <w:rPr>
          <w:b/>
          <w:bCs/>
          <w:i/>
          <w:iCs/>
          <w:color w:val="000000" w:themeColor="text1"/>
        </w:rPr>
        <w:t>(answer any two questions in this sections)</w:t>
      </w:r>
    </w:p>
    <w:p w14:paraId="746DCFD5" w14:textId="25BBF0AF" w:rsidR="00BD24F9" w:rsidRPr="00730135" w:rsidRDefault="005F0070" w:rsidP="002C3608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 Action plan enable</w:t>
      </w:r>
      <w:r w:rsidR="009C7F6C" w:rsidRPr="00730135">
        <w:rPr>
          <w:rFonts w:ascii="Times New Roman" w:hAnsi="Times New Roman" w:cs="Times New Roman"/>
          <w:sz w:val="24"/>
          <w:szCs w:val="24"/>
        </w:rPr>
        <w:t xml:space="preserve"> perioperative theatre technologist execute a health education and promotion successfully.</w:t>
      </w:r>
    </w:p>
    <w:p w14:paraId="50C23EEF" w14:textId="5AEA72AD" w:rsidR="008939C0" w:rsidRPr="00730135" w:rsidRDefault="00BD24F9" w:rsidP="002C3608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Explain the seven (7) steps for planning health education and promotion program.                                                             </w:t>
      </w:r>
      <w:r w:rsidR="0016467C" w:rsidRPr="00730135">
        <w:rPr>
          <w:rFonts w:ascii="Times New Roman" w:hAnsi="Times New Roman" w:cs="Times New Roman"/>
          <w:sz w:val="24"/>
          <w:szCs w:val="24"/>
        </w:rPr>
        <w:t xml:space="preserve">                               (</w:t>
      </w:r>
      <w:r w:rsidRPr="00730135">
        <w:rPr>
          <w:rFonts w:ascii="Times New Roman" w:hAnsi="Times New Roman" w:cs="Times New Roman"/>
          <w:sz w:val="24"/>
          <w:szCs w:val="24"/>
        </w:rPr>
        <w:t>14 marks</w:t>
      </w:r>
      <w:r w:rsidR="0016467C" w:rsidRPr="00730135">
        <w:rPr>
          <w:rFonts w:ascii="Times New Roman" w:hAnsi="Times New Roman" w:cs="Times New Roman"/>
          <w:sz w:val="24"/>
          <w:szCs w:val="24"/>
        </w:rPr>
        <w:t>)</w:t>
      </w:r>
    </w:p>
    <w:p w14:paraId="149BE29F" w14:textId="0F6038DD" w:rsidR="008939C0" w:rsidRPr="00730135" w:rsidRDefault="009C7F6C" w:rsidP="002C3608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Discuss three (3) methods you</w:t>
      </w:r>
      <w:r w:rsidR="008939C0" w:rsidRPr="00730135">
        <w:rPr>
          <w:rFonts w:ascii="Times New Roman" w:hAnsi="Times New Roman" w:cs="Times New Roman"/>
          <w:sz w:val="24"/>
          <w:szCs w:val="24"/>
        </w:rPr>
        <w:t xml:space="preserve"> will use in monitoring and evaluation</w:t>
      </w:r>
      <w:r w:rsidR="00BD24F9" w:rsidRPr="00730135">
        <w:rPr>
          <w:rFonts w:ascii="Times New Roman" w:hAnsi="Times New Roman" w:cs="Times New Roman"/>
          <w:sz w:val="24"/>
          <w:szCs w:val="24"/>
        </w:rPr>
        <w:t xml:space="preserve"> of health education and promotion</w:t>
      </w:r>
      <w:r w:rsidR="00B2010A" w:rsidRPr="00730135">
        <w:rPr>
          <w:rFonts w:ascii="Times New Roman" w:hAnsi="Times New Roman" w:cs="Times New Roman"/>
          <w:sz w:val="24"/>
          <w:szCs w:val="24"/>
        </w:rPr>
        <w:t xml:space="preserve">.                                            </w:t>
      </w:r>
      <w:r w:rsidR="008939C0" w:rsidRPr="00730135">
        <w:rPr>
          <w:rFonts w:ascii="Times New Roman" w:hAnsi="Times New Roman" w:cs="Times New Roman"/>
          <w:sz w:val="24"/>
          <w:szCs w:val="24"/>
        </w:rPr>
        <w:t xml:space="preserve">             (6 marks)</w:t>
      </w:r>
    </w:p>
    <w:p w14:paraId="1DF0E704" w14:textId="77777777" w:rsidR="00B96D96" w:rsidRPr="00730135" w:rsidRDefault="00B96D96" w:rsidP="00B96D96">
      <w:pPr>
        <w:pStyle w:val="ListParagraph"/>
        <w:spacing w:after="0" w:line="360" w:lineRule="auto"/>
        <w:ind w:left="1890"/>
        <w:rPr>
          <w:rFonts w:ascii="Times New Roman" w:hAnsi="Times New Roman" w:cs="Times New Roman"/>
          <w:sz w:val="24"/>
          <w:szCs w:val="24"/>
        </w:rPr>
      </w:pPr>
    </w:p>
    <w:p w14:paraId="29BE7AFD" w14:textId="55E52AEC" w:rsidR="00C51754" w:rsidRPr="00730135" w:rsidRDefault="00C51754" w:rsidP="002C3608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Health education is needed at all levels of disease prevention and promotion of health. </w:t>
      </w:r>
    </w:p>
    <w:p w14:paraId="0CD2EC88" w14:textId="2B3F2A79" w:rsidR="00C51754" w:rsidRPr="00730135" w:rsidRDefault="00C51754" w:rsidP="002C3608">
      <w:pPr>
        <w:pStyle w:val="ListParagraph"/>
        <w:numPr>
          <w:ilvl w:val="1"/>
          <w:numId w:val="40"/>
        </w:numPr>
        <w:tabs>
          <w:tab w:val="left" w:pos="420"/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Describe the three (3) levels of disease prevention citing </w:t>
      </w:r>
      <w:r w:rsidR="0016467C" w:rsidRPr="00730135">
        <w:rPr>
          <w:rFonts w:ascii="Times New Roman" w:hAnsi="Times New Roman" w:cs="Times New Roman"/>
          <w:sz w:val="24"/>
          <w:szCs w:val="24"/>
        </w:rPr>
        <w:t xml:space="preserve">two </w:t>
      </w:r>
      <w:r w:rsidR="002C3608" w:rsidRPr="00730135">
        <w:rPr>
          <w:rFonts w:ascii="Times New Roman" w:hAnsi="Times New Roman" w:cs="Times New Roman"/>
          <w:sz w:val="24"/>
          <w:szCs w:val="24"/>
        </w:rPr>
        <w:t>relevant examples.</w:t>
      </w:r>
      <w:r w:rsidR="002C3608" w:rsidRPr="00730135">
        <w:rPr>
          <w:rFonts w:ascii="Times New Roman" w:hAnsi="Times New Roman" w:cs="Times New Roman"/>
          <w:sz w:val="24"/>
          <w:szCs w:val="24"/>
        </w:rPr>
        <w:tab/>
      </w:r>
      <w:r w:rsidR="002C3608" w:rsidRPr="00730135">
        <w:rPr>
          <w:rFonts w:ascii="Times New Roman" w:hAnsi="Times New Roman" w:cs="Times New Roman"/>
          <w:sz w:val="24"/>
          <w:szCs w:val="24"/>
        </w:rPr>
        <w:tab/>
      </w:r>
      <w:r w:rsidR="002C3608" w:rsidRPr="00730135">
        <w:rPr>
          <w:rFonts w:ascii="Times New Roman" w:hAnsi="Times New Roman" w:cs="Times New Roman"/>
          <w:sz w:val="24"/>
          <w:szCs w:val="24"/>
        </w:rPr>
        <w:tab/>
      </w:r>
      <w:r w:rsidR="002C3608" w:rsidRPr="00730135">
        <w:rPr>
          <w:rFonts w:ascii="Times New Roman" w:hAnsi="Times New Roman" w:cs="Times New Roman"/>
          <w:sz w:val="24"/>
          <w:szCs w:val="24"/>
        </w:rPr>
        <w:tab/>
      </w:r>
      <w:r w:rsidRPr="00730135">
        <w:rPr>
          <w:rFonts w:ascii="Times New Roman" w:hAnsi="Times New Roman" w:cs="Times New Roman"/>
          <w:sz w:val="24"/>
          <w:szCs w:val="24"/>
        </w:rPr>
        <w:tab/>
      </w:r>
      <w:r w:rsidRPr="00730135">
        <w:rPr>
          <w:rFonts w:ascii="Times New Roman" w:hAnsi="Times New Roman" w:cs="Times New Roman"/>
          <w:sz w:val="24"/>
          <w:szCs w:val="24"/>
        </w:rPr>
        <w:tab/>
      </w:r>
      <w:r w:rsidRPr="00730135">
        <w:rPr>
          <w:rFonts w:ascii="Times New Roman" w:hAnsi="Times New Roman" w:cs="Times New Roman"/>
          <w:sz w:val="24"/>
          <w:szCs w:val="24"/>
        </w:rPr>
        <w:tab/>
      </w:r>
      <w:r w:rsidR="0016467C" w:rsidRPr="00730135">
        <w:rPr>
          <w:rFonts w:ascii="Times New Roman" w:hAnsi="Times New Roman" w:cs="Times New Roman"/>
          <w:sz w:val="24"/>
          <w:szCs w:val="24"/>
        </w:rPr>
        <w:t xml:space="preserve">      </w:t>
      </w:r>
      <w:r w:rsidRPr="00730135">
        <w:rPr>
          <w:rFonts w:ascii="Times New Roman" w:hAnsi="Times New Roman" w:cs="Times New Roman"/>
          <w:sz w:val="24"/>
          <w:szCs w:val="24"/>
        </w:rPr>
        <w:t>(10 Marks)</w:t>
      </w:r>
    </w:p>
    <w:p w14:paraId="6515F588" w14:textId="77777777" w:rsidR="002C3608" w:rsidRPr="00730135" w:rsidRDefault="00C51754" w:rsidP="002C3608">
      <w:pPr>
        <w:pStyle w:val="ListParagraph"/>
        <w:numPr>
          <w:ilvl w:val="1"/>
          <w:numId w:val="40"/>
        </w:numPr>
        <w:tabs>
          <w:tab w:val="left" w:pos="420"/>
          <w:tab w:val="left" w:pos="630"/>
          <w:tab w:val="left" w:pos="117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Identify with reasons five (5) high risk/vulnerable groups in the community that you would target your health education and promotion activities more.</w:t>
      </w:r>
      <w:r w:rsidRPr="00730135">
        <w:rPr>
          <w:rFonts w:ascii="Times New Roman" w:hAnsi="Times New Roman" w:cs="Times New Roman"/>
          <w:sz w:val="24"/>
          <w:szCs w:val="24"/>
        </w:rPr>
        <w:tab/>
      </w:r>
      <w:r w:rsidR="0016467C" w:rsidRPr="00730135">
        <w:rPr>
          <w:rFonts w:ascii="Times New Roman" w:hAnsi="Times New Roman" w:cs="Times New Roman"/>
          <w:sz w:val="24"/>
          <w:szCs w:val="24"/>
        </w:rPr>
        <w:t xml:space="preserve">     </w:t>
      </w:r>
      <w:r w:rsidR="002C3608" w:rsidRPr="00730135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14:paraId="3DDB4DCF" w14:textId="1A47F340" w:rsidR="00B96D96" w:rsidRPr="00730135" w:rsidRDefault="002C3608" w:rsidP="00E90EB9">
      <w:pPr>
        <w:pStyle w:val="ListParagraph"/>
        <w:tabs>
          <w:tab w:val="left" w:pos="420"/>
          <w:tab w:val="left" w:pos="630"/>
          <w:tab w:val="left" w:pos="1170"/>
        </w:tabs>
        <w:spacing w:after="0" w:line="36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</w:t>
      </w:r>
      <w:r w:rsidR="00C51754" w:rsidRPr="00730135">
        <w:rPr>
          <w:rFonts w:ascii="Times New Roman" w:hAnsi="Times New Roman" w:cs="Times New Roman"/>
          <w:sz w:val="24"/>
          <w:szCs w:val="24"/>
        </w:rPr>
        <w:t>(10 Marks)</w:t>
      </w:r>
    </w:p>
    <w:p w14:paraId="484134B3" w14:textId="5E31B31A" w:rsidR="008939C0" w:rsidRPr="00730135" w:rsidRDefault="009C7F6C" w:rsidP="002C3608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>As Perioperative theatre student you have been requested to conduct health education to post-operative clients.</w:t>
      </w:r>
    </w:p>
    <w:p w14:paraId="38C02DA8" w14:textId="72A6C971" w:rsidR="008939C0" w:rsidRPr="00730135" w:rsidRDefault="008939C0" w:rsidP="00AD0337">
      <w:pPr>
        <w:pStyle w:val="ListParagraph"/>
        <w:numPr>
          <w:ilvl w:val="0"/>
          <w:numId w:val="47"/>
        </w:numPr>
        <w:tabs>
          <w:tab w:val="left" w:pos="420"/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Explain seven (7) factors which influence the choice of teaching method.  </w:t>
      </w:r>
      <w:r w:rsidR="00AD0337" w:rsidRPr="00730135">
        <w:rPr>
          <w:rFonts w:ascii="Times New Roman" w:hAnsi="Times New Roman" w:cs="Times New Roman"/>
          <w:sz w:val="24"/>
          <w:szCs w:val="24"/>
        </w:rPr>
        <w:tab/>
      </w:r>
      <w:r w:rsidRPr="00730135">
        <w:rPr>
          <w:rFonts w:ascii="Times New Roman" w:hAnsi="Times New Roman" w:cs="Times New Roman"/>
          <w:sz w:val="24"/>
          <w:szCs w:val="24"/>
        </w:rPr>
        <w:t xml:space="preserve"> (14 marks)</w:t>
      </w:r>
    </w:p>
    <w:p w14:paraId="42411392" w14:textId="1860EBF7" w:rsidR="00D02213" w:rsidRPr="00730135" w:rsidRDefault="008939C0" w:rsidP="00AD0337">
      <w:pPr>
        <w:pStyle w:val="ListParagraph"/>
        <w:numPr>
          <w:ilvl w:val="0"/>
          <w:numId w:val="47"/>
        </w:numPr>
        <w:tabs>
          <w:tab w:val="left" w:pos="420"/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135">
        <w:rPr>
          <w:rFonts w:ascii="Times New Roman" w:hAnsi="Times New Roman" w:cs="Times New Roman"/>
          <w:sz w:val="24"/>
          <w:szCs w:val="24"/>
        </w:rPr>
        <w:t xml:space="preserve">Explain any three (3) teaching aids which you may use during health education and promotion.                            </w:t>
      </w:r>
      <w:r w:rsidR="00AD0337" w:rsidRPr="00730135">
        <w:rPr>
          <w:rFonts w:ascii="Times New Roman" w:hAnsi="Times New Roman" w:cs="Times New Roman"/>
          <w:sz w:val="24"/>
          <w:szCs w:val="24"/>
        </w:rPr>
        <w:tab/>
      </w:r>
      <w:r w:rsidRPr="00730135">
        <w:rPr>
          <w:rFonts w:ascii="Times New Roman" w:hAnsi="Times New Roman" w:cs="Times New Roman"/>
          <w:sz w:val="24"/>
          <w:szCs w:val="24"/>
        </w:rPr>
        <w:t xml:space="preserve"> </w:t>
      </w:r>
      <w:r w:rsidR="00AD0337" w:rsidRPr="00730135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730135">
        <w:rPr>
          <w:rFonts w:ascii="Times New Roman" w:hAnsi="Times New Roman" w:cs="Times New Roman"/>
          <w:sz w:val="24"/>
          <w:szCs w:val="24"/>
        </w:rPr>
        <w:t xml:space="preserve"> (6 marks)</w:t>
      </w:r>
    </w:p>
    <w:p w14:paraId="32D22D0B" w14:textId="77777777" w:rsidR="00724FCD" w:rsidRPr="00730135" w:rsidRDefault="00724FCD" w:rsidP="00724FC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523696" w14:textId="77777777" w:rsidR="007E7BEE" w:rsidRPr="00730135" w:rsidRDefault="007E7BEE">
      <w:pPr>
        <w:rPr>
          <w:rFonts w:ascii="Times New Roman" w:hAnsi="Times New Roman" w:cs="Times New Roman"/>
          <w:sz w:val="24"/>
          <w:szCs w:val="24"/>
        </w:rPr>
      </w:pPr>
    </w:p>
    <w:p w14:paraId="4D4C627B" w14:textId="77777777" w:rsidR="00521A7F" w:rsidRPr="00730135" w:rsidRDefault="00521A7F">
      <w:pPr>
        <w:rPr>
          <w:rFonts w:ascii="Times New Roman" w:hAnsi="Times New Roman" w:cs="Times New Roman"/>
          <w:sz w:val="24"/>
          <w:szCs w:val="24"/>
        </w:rPr>
      </w:pPr>
    </w:p>
    <w:sectPr w:rsidR="00521A7F" w:rsidRPr="0073013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6A59C" w14:textId="77777777" w:rsidR="00430323" w:rsidRDefault="00430323">
      <w:pPr>
        <w:spacing w:after="0" w:line="240" w:lineRule="auto"/>
      </w:pPr>
      <w:r>
        <w:separator/>
      </w:r>
    </w:p>
  </w:endnote>
  <w:endnote w:type="continuationSeparator" w:id="0">
    <w:p w14:paraId="52136C54" w14:textId="77777777" w:rsidR="00430323" w:rsidRDefault="004303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93AA9" w14:textId="3946EC66" w:rsidR="003B4673" w:rsidRDefault="002917C0" w:rsidP="00110D69">
    <w:pPr>
      <w:pStyle w:val="Footer"/>
      <w:jc w:val="center"/>
    </w:pPr>
    <w:sdt>
      <w:sdtPr>
        <w:id w:val="1728636285"/>
        <w:docPartObj>
          <w:docPartGallery w:val="Page Numbers (Top of Page)"/>
          <w:docPartUnique/>
        </w:docPartObj>
      </w:sdtPr>
      <w:sdtEndPr/>
      <w:sdtContent>
        <w:r w:rsidR="003B4673" w:rsidRPr="00292E6B">
          <w:rPr>
            <w:rFonts w:ascii="Times New Roman" w:hAnsi="Times New Roman" w:cs="Times New Roman"/>
            <w:sz w:val="24"/>
            <w:szCs w:val="24"/>
          </w:rPr>
          <w:t xml:space="preserve">Page </w:t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</w:instrText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7</w:t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="003B4673" w:rsidRPr="00292E6B">
          <w:rPr>
            <w:rFonts w:ascii="Times New Roman" w:hAnsi="Times New Roman" w:cs="Times New Roman"/>
            <w:sz w:val="24"/>
            <w:szCs w:val="24"/>
          </w:rPr>
          <w:t xml:space="preserve"> of </w:t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NUMPAGES  </w:instrText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7</w:t>
        </w:r>
        <w:r w:rsidR="003B4673" w:rsidRPr="00292E6B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F7560" w14:textId="77777777" w:rsidR="00430323" w:rsidRDefault="00430323">
      <w:pPr>
        <w:spacing w:after="0" w:line="240" w:lineRule="auto"/>
      </w:pPr>
      <w:r>
        <w:separator/>
      </w:r>
    </w:p>
  </w:footnote>
  <w:footnote w:type="continuationSeparator" w:id="0">
    <w:p w14:paraId="7F1AA933" w14:textId="77777777" w:rsidR="00430323" w:rsidRDefault="004303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A00F6F" w14:textId="77777777" w:rsidR="00797C6C" w:rsidRDefault="00797C6C" w:rsidP="00797C6C">
    <w:pPr>
      <w:spacing w:after="0"/>
    </w:pPr>
    <w:r>
      <w:rPr>
        <w:rFonts w:ascii="Times New Roman" w:eastAsia="Times New Roman" w:hAnsi="Times New Roman" w:cs="Times New Roman"/>
        <w:i/>
        <w:sz w:val="20"/>
      </w:rPr>
      <w:t>©2022 The Kenya National Examination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F007C"/>
    <w:multiLevelType w:val="hybridMultilevel"/>
    <w:tmpl w:val="2C8409E0"/>
    <w:lvl w:ilvl="0" w:tplc="BB18258E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01CE6F73"/>
    <w:multiLevelType w:val="hybridMultilevel"/>
    <w:tmpl w:val="9A0A222C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" w15:restartNumberingAfterBreak="0">
    <w:nsid w:val="09E543B7"/>
    <w:multiLevelType w:val="hybridMultilevel"/>
    <w:tmpl w:val="2AB4C13C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" w15:restartNumberingAfterBreak="0">
    <w:nsid w:val="130A11F9"/>
    <w:multiLevelType w:val="hybridMultilevel"/>
    <w:tmpl w:val="5F7A47C8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178FD"/>
    <w:multiLevelType w:val="hybridMultilevel"/>
    <w:tmpl w:val="B658D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735CCF"/>
    <w:multiLevelType w:val="hybridMultilevel"/>
    <w:tmpl w:val="6804CD12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49780C"/>
    <w:multiLevelType w:val="hybridMultilevel"/>
    <w:tmpl w:val="A3628D5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DE7284"/>
    <w:multiLevelType w:val="hybridMultilevel"/>
    <w:tmpl w:val="0DBADEA8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15314A7"/>
    <w:multiLevelType w:val="hybridMultilevel"/>
    <w:tmpl w:val="32DED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54863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8724C"/>
    <w:multiLevelType w:val="hybridMultilevel"/>
    <w:tmpl w:val="213A12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345DEC"/>
    <w:multiLevelType w:val="hybridMultilevel"/>
    <w:tmpl w:val="32A8C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305FDC"/>
    <w:multiLevelType w:val="hybridMultilevel"/>
    <w:tmpl w:val="9B0800C6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C712F9B"/>
    <w:multiLevelType w:val="hybridMultilevel"/>
    <w:tmpl w:val="FE80F7E6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3C122BD5"/>
    <w:multiLevelType w:val="hybridMultilevel"/>
    <w:tmpl w:val="6E66E1B8"/>
    <w:lvl w:ilvl="0" w:tplc="7A7085AA">
      <w:start w:val="1"/>
      <w:numFmt w:val="lowerLetter"/>
      <w:lvlText w:val="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31CF6"/>
    <w:multiLevelType w:val="hybridMultilevel"/>
    <w:tmpl w:val="9260169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5" w15:restartNumberingAfterBreak="0">
    <w:nsid w:val="40677D6D"/>
    <w:multiLevelType w:val="hybridMultilevel"/>
    <w:tmpl w:val="F27E65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DC5789"/>
    <w:multiLevelType w:val="hybridMultilevel"/>
    <w:tmpl w:val="F1A612D8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7" w15:restartNumberingAfterBreak="0">
    <w:nsid w:val="428E131A"/>
    <w:multiLevelType w:val="hybridMultilevel"/>
    <w:tmpl w:val="DC1E1ECC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53132A1"/>
    <w:multiLevelType w:val="hybridMultilevel"/>
    <w:tmpl w:val="12CA3B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1679C9"/>
    <w:multiLevelType w:val="hybridMultilevel"/>
    <w:tmpl w:val="DAB272A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C52C4F"/>
    <w:multiLevelType w:val="hybridMultilevel"/>
    <w:tmpl w:val="207230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B833178"/>
    <w:multiLevelType w:val="hybridMultilevel"/>
    <w:tmpl w:val="E5EE77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464DBB"/>
    <w:multiLevelType w:val="multilevel"/>
    <w:tmpl w:val="324C070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CA33D59"/>
    <w:multiLevelType w:val="hybridMultilevel"/>
    <w:tmpl w:val="9C3C39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50BD0"/>
    <w:multiLevelType w:val="hybridMultilevel"/>
    <w:tmpl w:val="A78060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16C55A4"/>
    <w:multiLevelType w:val="hybridMultilevel"/>
    <w:tmpl w:val="6D5830A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4771E92"/>
    <w:multiLevelType w:val="hybridMultilevel"/>
    <w:tmpl w:val="0E44BBC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B3195A"/>
    <w:multiLevelType w:val="hybridMultilevel"/>
    <w:tmpl w:val="AD1EF274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395875"/>
    <w:multiLevelType w:val="hybridMultilevel"/>
    <w:tmpl w:val="91D2CA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5FB73967"/>
    <w:multiLevelType w:val="hybridMultilevel"/>
    <w:tmpl w:val="B210B8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A7085AA">
      <w:start w:val="1"/>
      <w:numFmt w:val="lowerLetter"/>
      <w:lvlText w:val="%2)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30" w15:restartNumberingAfterBreak="0">
    <w:nsid w:val="644D18F8"/>
    <w:multiLevelType w:val="hybridMultilevel"/>
    <w:tmpl w:val="1A9ADE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4E97801"/>
    <w:multiLevelType w:val="hybridMultilevel"/>
    <w:tmpl w:val="3D3CB352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2" w15:restartNumberingAfterBreak="0">
    <w:nsid w:val="657D3F30"/>
    <w:multiLevelType w:val="hybridMultilevel"/>
    <w:tmpl w:val="AFE8D99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679918C8"/>
    <w:multiLevelType w:val="hybridMultilevel"/>
    <w:tmpl w:val="A31A8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A1942996">
      <w:start w:val="1"/>
      <w:numFmt w:val="lowerLetter"/>
      <w:lvlText w:val="%3)"/>
      <w:lvlJc w:val="left"/>
      <w:pPr>
        <w:ind w:left="171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0C7197"/>
    <w:multiLevelType w:val="hybridMultilevel"/>
    <w:tmpl w:val="15A0D7BE"/>
    <w:lvl w:ilvl="0" w:tplc="04090015">
      <w:start w:val="1"/>
      <w:numFmt w:val="upp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177FDA"/>
    <w:multiLevelType w:val="hybridMultilevel"/>
    <w:tmpl w:val="D958A1DE"/>
    <w:lvl w:ilvl="0" w:tplc="5466503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CF6DAA"/>
    <w:multiLevelType w:val="hybridMultilevel"/>
    <w:tmpl w:val="A3628D5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E755F15"/>
    <w:multiLevelType w:val="hybridMultilevel"/>
    <w:tmpl w:val="FD3A410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9F7AD5"/>
    <w:multiLevelType w:val="multilevel"/>
    <w:tmpl w:val="2EF02BA8"/>
    <w:lvl w:ilvl="0">
      <w:start w:val="1"/>
      <w:numFmt w:val="upperLetter"/>
      <w:lvlText w:val="%1."/>
      <w:lvlJc w:val="left"/>
      <w:pPr>
        <w:tabs>
          <w:tab w:val="num" w:pos="1620"/>
        </w:tabs>
        <w:ind w:left="1620" w:hanging="360"/>
      </w:pPr>
    </w:lvl>
    <w:lvl w:ilvl="1">
      <w:start w:val="1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9" w15:restartNumberingAfterBreak="0">
    <w:nsid w:val="70030097"/>
    <w:multiLevelType w:val="hybridMultilevel"/>
    <w:tmpl w:val="A1F0F7B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0D601D4"/>
    <w:multiLevelType w:val="hybridMultilevel"/>
    <w:tmpl w:val="9C52869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1" w15:restartNumberingAfterBreak="0">
    <w:nsid w:val="75186086"/>
    <w:multiLevelType w:val="hybridMultilevel"/>
    <w:tmpl w:val="975AD674"/>
    <w:lvl w:ilvl="0" w:tplc="D908A0E8">
      <w:start w:val="1"/>
      <w:numFmt w:val="upperLetter"/>
      <w:lvlText w:val="%1."/>
      <w:lvlJc w:val="lef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9480F6C"/>
    <w:multiLevelType w:val="hybridMultilevel"/>
    <w:tmpl w:val="A6F6C6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A8D434B"/>
    <w:multiLevelType w:val="hybridMultilevel"/>
    <w:tmpl w:val="8C8AF1B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EB54863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CF2B60"/>
    <w:multiLevelType w:val="hybridMultilevel"/>
    <w:tmpl w:val="62A246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AE03C99"/>
    <w:multiLevelType w:val="hybridMultilevel"/>
    <w:tmpl w:val="A3628D5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BD9003C"/>
    <w:multiLevelType w:val="hybridMultilevel"/>
    <w:tmpl w:val="F10AB526"/>
    <w:lvl w:ilvl="0" w:tplc="04090015">
      <w:start w:val="1"/>
      <w:numFmt w:val="upp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8"/>
  </w:num>
  <w:num w:numId="2">
    <w:abstractNumId w:val="14"/>
  </w:num>
  <w:num w:numId="3">
    <w:abstractNumId w:val="4"/>
  </w:num>
  <w:num w:numId="4">
    <w:abstractNumId w:val="35"/>
  </w:num>
  <w:num w:numId="5">
    <w:abstractNumId w:val="39"/>
  </w:num>
  <w:num w:numId="6">
    <w:abstractNumId w:val="24"/>
  </w:num>
  <w:num w:numId="7">
    <w:abstractNumId w:val="31"/>
  </w:num>
  <w:num w:numId="8">
    <w:abstractNumId w:val="28"/>
  </w:num>
  <w:num w:numId="9">
    <w:abstractNumId w:val="19"/>
  </w:num>
  <w:num w:numId="10">
    <w:abstractNumId w:val="30"/>
  </w:num>
  <w:num w:numId="11">
    <w:abstractNumId w:val="0"/>
  </w:num>
  <w:num w:numId="12">
    <w:abstractNumId w:val="15"/>
  </w:num>
  <w:num w:numId="13">
    <w:abstractNumId w:val="42"/>
  </w:num>
  <w:num w:numId="14">
    <w:abstractNumId w:val="20"/>
  </w:num>
  <w:num w:numId="15">
    <w:abstractNumId w:val="8"/>
  </w:num>
  <w:num w:numId="16">
    <w:abstractNumId w:val="5"/>
  </w:num>
  <w:num w:numId="17">
    <w:abstractNumId w:val="37"/>
  </w:num>
  <w:num w:numId="18">
    <w:abstractNumId w:val="7"/>
  </w:num>
  <w:num w:numId="19">
    <w:abstractNumId w:val="23"/>
  </w:num>
  <w:num w:numId="20">
    <w:abstractNumId w:val="11"/>
  </w:num>
  <w:num w:numId="21">
    <w:abstractNumId w:val="34"/>
  </w:num>
  <w:num w:numId="22">
    <w:abstractNumId w:val="27"/>
  </w:num>
  <w:num w:numId="23">
    <w:abstractNumId w:val="38"/>
  </w:num>
  <w:num w:numId="24">
    <w:abstractNumId w:val="46"/>
  </w:num>
  <w:num w:numId="25">
    <w:abstractNumId w:val="3"/>
  </w:num>
  <w:num w:numId="26">
    <w:abstractNumId w:val="41"/>
  </w:num>
  <w:num w:numId="27">
    <w:abstractNumId w:val="12"/>
  </w:num>
  <w:num w:numId="28">
    <w:abstractNumId w:val="16"/>
  </w:num>
  <w:num w:numId="29">
    <w:abstractNumId w:val="33"/>
  </w:num>
  <w:num w:numId="30">
    <w:abstractNumId w:val="43"/>
  </w:num>
  <w:num w:numId="31">
    <w:abstractNumId w:val="17"/>
  </w:num>
  <w:num w:numId="32">
    <w:abstractNumId w:val="36"/>
  </w:num>
  <w:num w:numId="33">
    <w:abstractNumId w:val="25"/>
  </w:num>
  <w:num w:numId="34">
    <w:abstractNumId w:val="26"/>
  </w:num>
  <w:num w:numId="35">
    <w:abstractNumId w:val="21"/>
  </w:num>
  <w:num w:numId="36">
    <w:abstractNumId w:val="44"/>
  </w:num>
  <w:num w:numId="37">
    <w:abstractNumId w:val="22"/>
  </w:num>
  <w:num w:numId="38">
    <w:abstractNumId w:val="9"/>
  </w:num>
  <w:num w:numId="39">
    <w:abstractNumId w:val="32"/>
  </w:num>
  <w:num w:numId="40">
    <w:abstractNumId w:val="29"/>
  </w:num>
  <w:num w:numId="41">
    <w:abstractNumId w:val="40"/>
  </w:num>
  <w:num w:numId="42">
    <w:abstractNumId w:val="1"/>
  </w:num>
  <w:num w:numId="43">
    <w:abstractNumId w:val="2"/>
  </w:num>
  <w:num w:numId="44">
    <w:abstractNumId w:val="10"/>
  </w:num>
  <w:num w:numId="45">
    <w:abstractNumId w:val="45"/>
  </w:num>
  <w:num w:numId="46">
    <w:abstractNumId w:val="6"/>
  </w:num>
  <w:num w:numId="47">
    <w:abstractNumId w:val="13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TMwNjKxMDYzNTNX0lEKTi0uzszPAykwrAUAUmKbuCwAAAA="/>
  </w:docVars>
  <w:rsids>
    <w:rsidRoot w:val="00724FCD"/>
    <w:rsid w:val="00041254"/>
    <w:rsid w:val="0007444A"/>
    <w:rsid w:val="000C5E76"/>
    <w:rsid w:val="000C63C2"/>
    <w:rsid w:val="00110D69"/>
    <w:rsid w:val="0012041E"/>
    <w:rsid w:val="001633A0"/>
    <w:rsid w:val="0016467C"/>
    <w:rsid w:val="00176303"/>
    <w:rsid w:val="001813BD"/>
    <w:rsid w:val="001C3ABA"/>
    <w:rsid w:val="001D4BA0"/>
    <w:rsid w:val="001E7223"/>
    <w:rsid w:val="00207B46"/>
    <w:rsid w:val="00254E48"/>
    <w:rsid w:val="00275214"/>
    <w:rsid w:val="00277226"/>
    <w:rsid w:val="002917C0"/>
    <w:rsid w:val="002C3608"/>
    <w:rsid w:val="002E456B"/>
    <w:rsid w:val="002F40A9"/>
    <w:rsid w:val="003000B0"/>
    <w:rsid w:val="00313495"/>
    <w:rsid w:val="00327282"/>
    <w:rsid w:val="003428C9"/>
    <w:rsid w:val="003548B7"/>
    <w:rsid w:val="003669CB"/>
    <w:rsid w:val="00394958"/>
    <w:rsid w:val="003A23DC"/>
    <w:rsid w:val="003B4673"/>
    <w:rsid w:val="004068A3"/>
    <w:rsid w:val="00423C47"/>
    <w:rsid w:val="00423E43"/>
    <w:rsid w:val="00425C58"/>
    <w:rsid w:val="00430323"/>
    <w:rsid w:val="00460538"/>
    <w:rsid w:val="00465E54"/>
    <w:rsid w:val="00491D09"/>
    <w:rsid w:val="004A10A6"/>
    <w:rsid w:val="004B727D"/>
    <w:rsid w:val="00504946"/>
    <w:rsid w:val="00521A7F"/>
    <w:rsid w:val="0052712C"/>
    <w:rsid w:val="005338A1"/>
    <w:rsid w:val="0055153E"/>
    <w:rsid w:val="00561B50"/>
    <w:rsid w:val="005D7EC6"/>
    <w:rsid w:val="005F0070"/>
    <w:rsid w:val="0060164D"/>
    <w:rsid w:val="00645E0F"/>
    <w:rsid w:val="00647F36"/>
    <w:rsid w:val="0065496F"/>
    <w:rsid w:val="00680ADD"/>
    <w:rsid w:val="0068179B"/>
    <w:rsid w:val="00681ADE"/>
    <w:rsid w:val="006D2EDE"/>
    <w:rsid w:val="006F363B"/>
    <w:rsid w:val="006F3CA1"/>
    <w:rsid w:val="0070503F"/>
    <w:rsid w:val="00724FCD"/>
    <w:rsid w:val="00730135"/>
    <w:rsid w:val="00732FE6"/>
    <w:rsid w:val="00797C6C"/>
    <w:rsid w:val="007A727A"/>
    <w:rsid w:val="007B7D5B"/>
    <w:rsid w:val="007C7A6E"/>
    <w:rsid w:val="007D12BD"/>
    <w:rsid w:val="007E34DF"/>
    <w:rsid w:val="007E7BEE"/>
    <w:rsid w:val="0084648D"/>
    <w:rsid w:val="00854BDF"/>
    <w:rsid w:val="00887776"/>
    <w:rsid w:val="008939C0"/>
    <w:rsid w:val="008A117A"/>
    <w:rsid w:val="008D4BF6"/>
    <w:rsid w:val="008E459F"/>
    <w:rsid w:val="00916D5D"/>
    <w:rsid w:val="00921DE1"/>
    <w:rsid w:val="00923843"/>
    <w:rsid w:val="0093158A"/>
    <w:rsid w:val="00972202"/>
    <w:rsid w:val="00992C7C"/>
    <w:rsid w:val="009A7EF5"/>
    <w:rsid w:val="009C7003"/>
    <w:rsid w:val="009C7F6C"/>
    <w:rsid w:val="00A07C50"/>
    <w:rsid w:val="00A2510B"/>
    <w:rsid w:val="00A6252C"/>
    <w:rsid w:val="00A725DC"/>
    <w:rsid w:val="00A86EFA"/>
    <w:rsid w:val="00AC686C"/>
    <w:rsid w:val="00AD0337"/>
    <w:rsid w:val="00B0585A"/>
    <w:rsid w:val="00B16261"/>
    <w:rsid w:val="00B2010A"/>
    <w:rsid w:val="00B24535"/>
    <w:rsid w:val="00B31279"/>
    <w:rsid w:val="00B40A6A"/>
    <w:rsid w:val="00B5627B"/>
    <w:rsid w:val="00B60CC6"/>
    <w:rsid w:val="00B92D3F"/>
    <w:rsid w:val="00B96D96"/>
    <w:rsid w:val="00BB1B42"/>
    <w:rsid w:val="00BD24F9"/>
    <w:rsid w:val="00C16433"/>
    <w:rsid w:val="00C51754"/>
    <w:rsid w:val="00C601BE"/>
    <w:rsid w:val="00C6136B"/>
    <w:rsid w:val="00C725E3"/>
    <w:rsid w:val="00C818A2"/>
    <w:rsid w:val="00C93E7F"/>
    <w:rsid w:val="00D00E6A"/>
    <w:rsid w:val="00D02213"/>
    <w:rsid w:val="00D56D42"/>
    <w:rsid w:val="00D70300"/>
    <w:rsid w:val="00D742E6"/>
    <w:rsid w:val="00D8594F"/>
    <w:rsid w:val="00D97C88"/>
    <w:rsid w:val="00DC659A"/>
    <w:rsid w:val="00DE5FE5"/>
    <w:rsid w:val="00E066B2"/>
    <w:rsid w:val="00E90EB9"/>
    <w:rsid w:val="00E961F1"/>
    <w:rsid w:val="00EC05DB"/>
    <w:rsid w:val="00F11606"/>
    <w:rsid w:val="00F30544"/>
    <w:rsid w:val="00F67367"/>
    <w:rsid w:val="00FA4962"/>
    <w:rsid w:val="00FE1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0CA96"/>
  <w15:chartTrackingRefBased/>
  <w15:docId w15:val="{294F7F17-81C9-43B5-85B1-F430B8CAB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4F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724FCD"/>
    <w:pPr>
      <w:ind w:left="720"/>
      <w:contextualSpacing/>
    </w:p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locked/>
    <w:rsid w:val="00724FCD"/>
  </w:style>
  <w:style w:type="paragraph" w:styleId="NormalWeb">
    <w:name w:val="Normal (Web)"/>
    <w:basedOn w:val="Normal"/>
    <w:uiPriority w:val="99"/>
    <w:unhideWhenUsed/>
    <w:rsid w:val="00724F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4FC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24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FCD"/>
  </w:style>
  <w:style w:type="paragraph" w:styleId="Footer">
    <w:name w:val="footer"/>
    <w:basedOn w:val="Normal"/>
    <w:link w:val="FooterChar"/>
    <w:uiPriority w:val="99"/>
    <w:unhideWhenUsed/>
    <w:rsid w:val="00110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D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3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0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4699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232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33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008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609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7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2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4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8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8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1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4497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271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7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6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8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5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4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2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3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336">
          <w:marLeft w:val="475"/>
          <w:marRight w:val="14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5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D4CC3-F29A-42D1-A7DC-7FA02FB0D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388</Words>
  <Characters>791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y Sharon</dc:creator>
  <cp:keywords/>
  <dc:description/>
  <cp:lastModifiedBy>us1</cp:lastModifiedBy>
  <cp:revision>3</cp:revision>
  <dcterms:created xsi:type="dcterms:W3CDTF">2022-11-25T06:51:00Z</dcterms:created>
  <dcterms:modified xsi:type="dcterms:W3CDTF">2023-03-13T15:01:00Z</dcterms:modified>
</cp:coreProperties>
</file>